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7273" w:rsidRPr="0045710D" w:rsidRDefault="0011066A" w:rsidP="0045710D">
      <w:pPr>
        <w:pStyle w:val="Title"/>
        <w:keepLines/>
        <w:pBdr>
          <w:top w:val="none" w:sz="0" w:space="0" w:color="auto"/>
          <w:left w:val="none" w:sz="0" w:space="0" w:color="auto"/>
          <w:bottom w:val="none" w:sz="0" w:space="0" w:color="auto"/>
          <w:right w:val="none" w:sz="0" w:space="0" w:color="auto"/>
          <w:between w:val="none" w:sz="0" w:space="0" w:color="auto"/>
          <w:bar w:val="none" w:sz="0" w:color="auto"/>
        </w:pBdr>
        <w:tabs>
          <w:tab w:val="left" w:pos="0"/>
          <w:tab w:val="left" w:pos="180"/>
          <w:tab w:val="left" w:pos="1350"/>
          <w:tab w:val="left" w:pos="1440"/>
          <w:tab w:val="left" w:pos="3420"/>
        </w:tabs>
        <w:suppressAutoHyphens/>
        <w:jc w:val="center"/>
        <w:rPr>
          <w:rFonts w:ascii="Arial Bold" w:eastAsia="Arial Bold" w:hAnsi="Arial Bold" w:cs="Arial Bold"/>
          <w:color w:val="FF0000"/>
          <w:sz w:val="48"/>
          <w:szCs w:val="48"/>
          <w:u w:color="0000FF"/>
        </w:rPr>
      </w:pPr>
      <w:r w:rsidRPr="0045710D">
        <w:rPr>
          <w:noProof/>
          <w:color w:val="FF0000"/>
          <w:sz w:val="48"/>
          <w:szCs w:val="48"/>
        </w:rPr>
        <w:drawing>
          <wp:anchor distT="0" distB="0" distL="114300" distR="114300" simplePos="0" relativeHeight="251686912" behindDoc="0" locked="0" layoutInCell="1" allowOverlap="1">
            <wp:simplePos x="0" y="0"/>
            <wp:positionH relativeFrom="column">
              <wp:posOffset>-335280</wp:posOffset>
            </wp:positionH>
            <wp:positionV relativeFrom="paragraph">
              <wp:posOffset>0</wp:posOffset>
            </wp:positionV>
            <wp:extent cx="1196340" cy="1148715"/>
            <wp:effectExtent l="0" t="0" r="3810" b="0"/>
            <wp:wrapThrough wrapText="bothSides">
              <wp:wrapPolygon edited="0">
                <wp:start x="0" y="0"/>
                <wp:lineTo x="0" y="21134"/>
                <wp:lineTo x="21325" y="21134"/>
                <wp:lineTo x="2132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1196340" cy="1148715"/>
                    </a:xfrm>
                    <a:prstGeom prst="rect">
                      <a:avLst/>
                    </a:prstGeom>
                    <a:noFill/>
                    <a:ln w="9525">
                      <a:noFill/>
                      <a:miter lim="800000"/>
                      <a:headEnd/>
                      <a:tailEnd/>
                    </a:ln>
                  </pic:spPr>
                </pic:pic>
              </a:graphicData>
            </a:graphic>
          </wp:anchor>
        </w:drawing>
      </w:r>
      <w:r w:rsidR="0045710D" w:rsidRPr="0045710D">
        <w:rPr>
          <w:rFonts w:ascii="Arial Bold"/>
          <w:color w:val="FF0000"/>
          <w:sz w:val="48"/>
          <w:szCs w:val="48"/>
          <w:u w:color="0000FF"/>
        </w:rPr>
        <w:t>AMERICAN SOCIETY OF INDIAN ENGINEERS AND ARCHITECTS</w:t>
      </w:r>
    </w:p>
    <w:p w:rsidR="00C97273" w:rsidRDefault="00C97273" w:rsidP="0045710D">
      <w:pPr>
        <w:pStyle w:val="Body"/>
        <w:pBdr>
          <w:top w:val="none" w:sz="0" w:space="0" w:color="auto"/>
          <w:left w:val="none" w:sz="0" w:space="0" w:color="auto"/>
          <w:bottom w:val="none" w:sz="0" w:space="0" w:color="auto"/>
          <w:right w:val="none" w:sz="0" w:space="0" w:color="auto"/>
          <w:between w:val="none" w:sz="0" w:space="0" w:color="auto"/>
          <w:bar w:val="none" w:sz="0" w:color="auto"/>
        </w:pBdr>
        <w:ind w:left="2040"/>
        <w:jc w:val="center"/>
        <w:rPr>
          <w:sz w:val="22"/>
          <w:szCs w:val="22"/>
        </w:rPr>
      </w:pPr>
      <w:r>
        <w:rPr>
          <w:sz w:val="22"/>
          <w:szCs w:val="22"/>
        </w:rPr>
        <w:t>A non-profit organization, tax exempt under IRS Rule 501(c</w:t>
      </w:r>
      <w:r w:rsidR="0011066A">
        <w:rPr>
          <w:sz w:val="22"/>
          <w:szCs w:val="22"/>
        </w:rPr>
        <w:t>) (</w:t>
      </w:r>
      <w:r>
        <w:rPr>
          <w:sz w:val="22"/>
          <w:szCs w:val="22"/>
        </w:rPr>
        <w:t>3)</w:t>
      </w:r>
    </w:p>
    <w:p w:rsidR="00C97273" w:rsidRDefault="00C97273" w:rsidP="0045710D">
      <w:pPr>
        <w:pStyle w:val="Body"/>
        <w:pBdr>
          <w:top w:val="none" w:sz="0" w:space="0" w:color="auto"/>
          <w:left w:val="none" w:sz="0" w:space="0" w:color="auto"/>
          <w:bottom w:val="none" w:sz="0" w:space="0" w:color="auto"/>
          <w:right w:val="none" w:sz="0" w:space="0" w:color="auto"/>
          <w:between w:val="none" w:sz="0" w:space="0" w:color="auto"/>
          <w:bar w:val="none" w:sz="0" w:color="auto"/>
        </w:pBdr>
        <w:ind w:left="2040"/>
        <w:jc w:val="center"/>
        <w:rPr>
          <w:sz w:val="22"/>
          <w:szCs w:val="22"/>
        </w:rPr>
      </w:pPr>
      <w:r w:rsidRPr="00C97273">
        <w:rPr>
          <w:sz w:val="22"/>
          <w:szCs w:val="22"/>
        </w:rPr>
        <w:t xml:space="preserve">Email: </w:t>
      </w:r>
      <w:hyperlink r:id="rId7" w:history="1">
        <w:r w:rsidRPr="00C97273">
          <w:rPr>
            <w:rStyle w:val="Hyperlink"/>
            <w:sz w:val="22"/>
            <w:szCs w:val="22"/>
          </w:rPr>
          <w:t>asiehouston@gmail.com</w:t>
        </w:r>
      </w:hyperlink>
      <w:r w:rsidRPr="00C97273">
        <w:rPr>
          <w:sz w:val="22"/>
          <w:szCs w:val="22"/>
        </w:rPr>
        <w:t xml:space="preserve"> </w:t>
      </w:r>
      <w:r w:rsidRPr="00C97273">
        <w:rPr>
          <w:rFonts w:ascii="Arial Unicode MS" w:hint="eastAsia"/>
          <w:sz w:val="22"/>
          <w:szCs w:val="22"/>
        </w:rPr>
        <w:t xml:space="preserve">• </w:t>
      </w:r>
      <w:r w:rsidRPr="00C97273">
        <w:rPr>
          <w:sz w:val="22"/>
          <w:szCs w:val="22"/>
        </w:rPr>
        <w:t>(</w:t>
      </w:r>
      <w:hyperlink r:id="rId8" w:history="1">
        <w:r w:rsidRPr="00C97273">
          <w:rPr>
            <w:rStyle w:val="Hyperlink0"/>
          </w:rPr>
          <w:t>http://www.asiehouston.org/</w:t>
        </w:r>
      </w:hyperlink>
      <w:r w:rsidRPr="00C97273">
        <w:rPr>
          <w:sz w:val="22"/>
          <w:szCs w:val="22"/>
        </w:rPr>
        <w:t>)</w:t>
      </w:r>
    </w:p>
    <w:p w:rsidR="00C97273" w:rsidRDefault="003270F3" w:rsidP="00935A7A">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Times New Roman Bold"/>
          <w:sz w:val="28"/>
          <w:szCs w:val="28"/>
        </w:rPr>
      </w:pPr>
      <w:r w:rsidRPr="003270F3">
        <w:rPr>
          <w:noProof/>
          <w:bdr w:val="none" w:sz="0" w:space="0" w:color="auto"/>
          <w:lang w:bidi="pa-IN"/>
        </w:rPr>
        <w:pict>
          <v:line id="officeArt object" o:spid="_x0000_s1026" style="position:absolute;z-index:251659264;visibility:visible;mso-wrap-distance-left:0;mso-wrap-distance-top:-3e-5mm;mso-wrap-distance-right:0;mso-wrap-distance-bottom:-3e-5mm;mso-position-horizontal:center;mso-position-horizontal-relative:page;mso-position-vertical-relative:line" from="0,16pt" to="468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N8SGQIAAI0EAAAOAAAAZHJzL2Uyb0RvYy54bWysVNuO0zAQfUfiHyy/06Rpt7tETVdoq/Ky&#10;goqFD3AdOzH4Jts06d8zdi6l8LASog9W7Jlz5szxuNvHXkl0Zs4Loyu8XOQYMU1NLXRT4W9fD+8e&#10;MPKB6JpIo1mFL8zjx93bN9vOlqwwrZE1cwhItC87W+E2BFtmmactU8QvjGUagtw4RQJsXZPVjnTA&#10;rmRW5Pkm64yrrTOUeQ+n+yGId4mfc0bDZ849C0hWGLSFtLq0nuKa7bakbByxraCjDPIPKhQRGorO&#10;VHsSCPrpxF9USlBnvOFhQY3KDOeCstQDdLPM/+jmpSWWpV7AHG9nm/z/o6WfzkeHRA13l9+v7tfL&#10;h2KDkSYK7mpQ98EFZE7fwcloVmd9CZgnfXSxXdrrF/ts6A8PsewmGDfeDmk9dyqmAyPqk/mX2XzW&#10;B0Th8O79erXJ4Y7oFMtIOQGt8+EjMwrFjwpLoaMvpCTnZx9iaVJOKfFYm4OQMt2t1KircHG3TtQE&#10;RoxLEqCKstC01w1GRDYwuzS4ROmNFHWERyLvmtOTdOhM4vzA73CILkC5m7RYe098O+Sl0JgmdaRh&#10;aRIHqbDrw6j66lH6ChfJYrrUXxiHSwFXloOm+BzYLIRQynRYziUgO8I4iJ6Bq9eBY/5V4AwuXgcP&#10;LU2VjQ4zWAltRitvZYd+ksyH/HFk/NB3tOBk6svRTbMEM5+8Ht9nfFS/7xP8+i+y+wUAAP//AwBQ&#10;SwMEFAAGAAgAAAAhANwHW3zXAAAABgEAAA8AAABkcnMvZG93bnJldi54bWxMj09LAzEQxe+C3yGM&#10;4M1mbaHYdbNFhJ6ltdDrdDPNBpPJuknb9ds74kFP8+cN7/2mWU8xqAuN2Sc28DirQBF3yXp2Bvbv&#10;m4cnULkgWwyJycAXZVi3tzcN1jZdeUuXXXFKTDjXaKAvZai1zl1PEfMsDcSindIYscg4Om1HvIp5&#10;DHpeVUsd0bMk9DjQa0/dx+4cDZStO4Tp4P0me/vmVnv9OaA25v5uenkGVWgqf8fwgy/o0ArTMZ3Z&#10;ZhUMyCPFwGIuVdTVYinN8Xeh20b/x2+/AQAA//8DAFBLAQItABQABgAIAAAAIQC2gziS/gAAAOEB&#10;AAATAAAAAAAAAAAAAAAAAAAAAABbQ29udGVudF9UeXBlc10ueG1sUEsBAi0AFAAGAAgAAAAhADj9&#10;If/WAAAAlAEAAAsAAAAAAAAAAAAAAAAALwEAAF9yZWxzLy5yZWxzUEsBAi0AFAAGAAgAAAAhAFVk&#10;3xIZAgAAjQQAAA4AAAAAAAAAAAAAAAAALgIAAGRycy9lMm9Eb2MueG1sUEsBAi0AFAAGAAgAAAAh&#10;ANwHW3zXAAAABgEAAA8AAAAAAAAAAAAAAAAAcwQAAGRycy9kb3ducmV2LnhtbFBLBQYAAAAABAAE&#10;APMAAAB3BQAAAAA=&#10;" strokecolor="blue" strokeweight="2pt">
            <v:stroke joinstyle="miter"/>
            <o:lock v:ext="edit" shapetype="f"/>
            <w10:wrap anchorx="page"/>
          </v:line>
        </w:pict>
      </w:r>
    </w:p>
    <w:p w:rsidR="00E45F3A" w:rsidRDefault="003E3315" w:rsidP="00913F49">
      <w:pPr>
        <w:pStyle w:val="Body"/>
        <w:pBdr>
          <w:top w:val="none" w:sz="0" w:space="0" w:color="auto"/>
          <w:left w:val="none" w:sz="0" w:space="0" w:color="auto"/>
          <w:bottom w:val="none" w:sz="0" w:space="0" w:color="auto"/>
          <w:right w:val="none" w:sz="0" w:space="0" w:color="auto"/>
          <w:between w:val="none" w:sz="0" w:space="0" w:color="auto"/>
          <w:bar w:val="none" w:sz="0" w:color="auto"/>
        </w:pBdr>
        <w:ind w:left="2880" w:hanging="2970"/>
        <w:jc w:val="center"/>
        <w:rPr>
          <w:rFonts w:ascii="Times New Roman Bold"/>
          <w:sz w:val="28"/>
          <w:szCs w:val="28"/>
        </w:rPr>
      </w:pPr>
      <w:r>
        <w:rPr>
          <w:rFonts w:ascii="Times New Roman Bold"/>
          <w:sz w:val="28"/>
          <w:szCs w:val="28"/>
        </w:rPr>
        <w:t xml:space="preserve">MEMBERSHIP FORM </w:t>
      </w:r>
      <w:r w:rsidR="00E558B4">
        <w:rPr>
          <w:rFonts w:ascii="Times New Roman Bold"/>
          <w:sz w:val="28"/>
          <w:szCs w:val="28"/>
        </w:rPr>
        <w:t>201</w:t>
      </w:r>
      <w:r w:rsidR="00913F49">
        <w:rPr>
          <w:rFonts w:ascii="Times New Roman Bold"/>
          <w:sz w:val="28"/>
          <w:szCs w:val="28"/>
        </w:rPr>
        <w:t>9</w:t>
      </w:r>
    </w:p>
    <w:p w:rsidR="00F76D35" w:rsidRPr="00A30745" w:rsidRDefault="00A30745" w:rsidP="00913F49">
      <w:pPr>
        <w:pStyle w:val="Body"/>
        <w:pBdr>
          <w:top w:val="none" w:sz="0" w:space="0" w:color="auto"/>
          <w:left w:val="none" w:sz="0" w:space="0" w:color="auto"/>
          <w:bottom w:val="none" w:sz="0" w:space="0" w:color="auto"/>
          <w:right w:val="none" w:sz="0" w:space="0" w:color="auto"/>
          <w:between w:val="none" w:sz="0" w:space="0" w:color="auto"/>
          <w:bar w:val="none" w:sz="0" w:color="auto"/>
        </w:pBdr>
        <w:ind w:left="2880" w:hanging="2970"/>
        <w:jc w:val="center"/>
        <w:rPr>
          <w:rFonts w:ascii="Times New Roman Bold"/>
        </w:rPr>
      </w:pPr>
      <w:r w:rsidRPr="00A30745">
        <w:rPr>
          <w:rFonts w:ascii="Times New Roman Bold"/>
        </w:rPr>
        <w:t>(</w:t>
      </w:r>
      <w:r w:rsidR="00913F49" w:rsidRPr="00A30745">
        <w:rPr>
          <w:rFonts w:ascii="Times New Roman Bold"/>
        </w:rPr>
        <w:t>January</w:t>
      </w:r>
      <w:r w:rsidR="00F76D35" w:rsidRPr="00A30745">
        <w:rPr>
          <w:rFonts w:ascii="Times New Roman Bold"/>
        </w:rPr>
        <w:t xml:space="preserve"> </w:t>
      </w:r>
      <w:r w:rsidRPr="00A30745">
        <w:rPr>
          <w:rFonts w:ascii="Times New Roman Bold"/>
        </w:rPr>
        <w:t>1</w:t>
      </w:r>
      <w:r w:rsidRPr="00A30745">
        <w:rPr>
          <w:rFonts w:ascii="Times New Roman Bold"/>
          <w:vertAlign w:val="superscript"/>
        </w:rPr>
        <w:t>st</w:t>
      </w:r>
      <w:r w:rsidRPr="00A30745">
        <w:rPr>
          <w:rFonts w:ascii="Times New Roman Bold"/>
        </w:rPr>
        <w:t xml:space="preserve"> to</w:t>
      </w:r>
      <w:r w:rsidR="00F76D35" w:rsidRPr="00A30745">
        <w:rPr>
          <w:rFonts w:ascii="Times New Roman Bold"/>
        </w:rPr>
        <w:t xml:space="preserve"> December </w:t>
      </w:r>
      <w:r w:rsidRPr="00A30745">
        <w:rPr>
          <w:rFonts w:ascii="Times New Roman Bold"/>
        </w:rPr>
        <w:t>31</w:t>
      </w:r>
      <w:r w:rsidRPr="00A30745">
        <w:rPr>
          <w:rFonts w:ascii="Times New Roman Bold" w:hAnsi="Times New Roman Bold"/>
          <w:vertAlign w:val="superscript"/>
        </w:rPr>
        <w:t>st</w:t>
      </w:r>
      <w:r w:rsidRPr="00A30745">
        <w:rPr>
          <w:rFonts w:ascii="Times New Roman Bold" w:hAnsi="Times New Roman Bold"/>
        </w:rPr>
        <w:t>)</w:t>
      </w:r>
    </w:p>
    <w:p w:rsidR="00E558B4" w:rsidRDefault="00E558B4" w:rsidP="00E558B4">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jc w:val="center"/>
        <w:rPr>
          <w:rFonts w:ascii="Times New Roman Bold" w:eastAsia="Times New Roman Bold" w:hAnsi="Times New Roman Bold" w:cs="Times New Roman Bold"/>
          <w:sz w:val="16"/>
          <w:szCs w:val="16"/>
        </w:rPr>
      </w:pPr>
    </w:p>
    <w:p w:rsidR="00E76DF2" w:rsidRPr="00E558B4" w:rsidRDefault="00E76DF2" w:rsidP="00E558B4">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jc w:val="center"/>
        <w:rPr>
          <w:rFonts w:ascii="Times New Roman Bold" w:eastAsia="Times New Roman Bold" w:hAnsi="Times New Roman Bold" w:cs="Times New Roman Bold"/>
          <w:sz w:val="16"/>
          <w:szCs w:val="16"/>
        </w:rPr>
      </w:pPr>
    </w:p>
    <w:p w:rsidR="00E45F3A" w:rsidRDefault="003270F3">
      <w:pPr>
        <w:pStyle w:val="Body"/>
      </w:pPr>
      <w:r>
        <w:rPr>
          <w:noProof/>
          <w:lang w:bidi="pa-IN"/>
        </w:rPr>
        <w:pict>
          <v:line id="_x0000_s1055" style="position:absolute;z-index:251679744;visibility:visible;mso-wrap-distance-left:0;mso-wrap-distance-top:-3e-5mm;mso-wrap-distance-right:0;mso-wrap-distance-bottom:-3e-5mm;mso-position-vertical-relative:line" from="451.5pt,10.9pt" to="487.5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eCqFwIAAIsEAAAOAAAAZHJzL2Uyb0RvYy54bWysVNuO0zAQfUfiHyy/07TdLV2ipiu01fKy&#10;gmoXPmDq2KnBN9mmSf+esXMphYeVEHmwbM/MmTNnxtncd1qRE/dBWlPRxWxOCTfM1tI0Ff329fHd&#10;HSUhgqlBWcMreuaB3m/fvtm0ruRLe7Sq5p4giAll6yp6jNGVRRHYkWsIM+u4QaOwXkPEo2+K2kOL&#10;6FoVy/n8fdFaXztvGQ8Bb3e9kW4zvhCcxS9CBB6Jqihyi3n1eT2ktdhuoGw8uKNkAw34BxYapMGk&#10;E9QOIpCfXv4FpSXzNlgRZ8zqwgohGc81YDWL+R/VvBzB8VwLihPcJFP4f7Ds82nviayxd/P1zfp2&#10;cbdcU2JAY696dh99JPbwHZVMYrUulBjzYPY+lcs68+KeLPsR0FZcGdMhuN6tE14nd0QkXRb/PInP&#10;u0gYXt6u1thQSthoKqAc45wP8RO3mqRNRZU0SRYo4fQUYsoM5eiSro19lErl1ipD2op+WC1XiAw4&#10;YEJBxK12WHIwDSWgGpxcFn1GDFbJOkUnnOCbw4Py5ARpevKXNMBsV24p9Q7CsffLpsFNmQTD8xz2&#10;TPHUxYH0RaG8i2fFk7syz1xgS1CTRc8pPQY+EQHGuImLKQV6pzCBpKfAm9cDB/8LwSl4+XpwX9KY&#10;2Zo4BWtp7CDlNe3YjZRF7z8MTOjrThIcbH3e+3GScOKz1sPrTE/q93MOv/xDtr8AAAD//wMAUEsD&#10;BBQABgAIAAAAIQDtAB/D3wAAAAkBAAAPAAAAZHJzL2Rvd25yZXYueG1sTI/NTsMwEITvSLyDtZW4&#10;UadF/DSNUwFSTlRUpHDg5sbbJBCvU9ttw9t3Kw5w3NnRzHzZYrCdOKAPrSMFk3ECAqlypqVawfu6&#10;uH4AEaImoztHqOAHAyzyy4tMp8Yd6Q0PZawFh1BItYImxj6VMlQNWh3Grkfi39Z5qyOfvpbG6yOH&#10;205Ok+ROWt0SNzS6x+cGq+9ybxVs8fXjJXjcLXerp8+iXH3ZulgrdTUaHucgIg7xzwzn+Twdct60&#10;cXsyQXQKZskNs0QF0wkjsGF2f8vC5leQeSb/E+QnAAAA//8DAFBLAQItABQABgAIAAAAIQC2gziS&#10;/gAAAOEBAAATAAAAAAAAAAAAAAAAAAAAAABbQ29udGVudF9UeXBlc10ueG1sUEsBAi0AFAAGAAgA&#10;AAAhADj9If/WAAAAlAEAAAsAAAAAAAAAAAAAAAAALwEAAF9yZWxzLy5yZWxzUEsBAi0AFAAGAAgA&#10;AAAhAGEV4KoXAgAAiwQAAA4AAAAAAAAAAAAAAAAALgIAAGRycy9lMm9Eb2MueG1sUEsBAi0AFAAG&#10;AAgAAAAhAO0AH8PfAAAACQEAAA8AAAAAAAAAAAAAAAAAcQQAAGRycy9kb3ducmV2LnhtbFBLBQYA&#10;AAAABAAEAPMAAAB9BQAAAAA=&#10;">
            <v:stroke joinstyle="miter"/>
            <o:lock v:ext="edit" shapetype="f"/>
          </v:line>
        </w:pict>
      </w:r>
      <w:r>
        <w:rPr>
          <w:noProof/>
          <w:lang w:bidi="pa-IN"/>
        </w:rPr>
        <w:pict>
          <v:line id="Line 4" o:spid="_x0000_s1054" style="position:absolute;z-index:251661312;visibility:visible;mso-wrap-distance-left:0;mso-wrap-distance-right:0;mso-position-vertical-relative:line" from="279.7pt,10.9pt" to="426.7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XzCEgIAACoEAAAOAAAAZHJzL2Uyb0RvYy54bWysU8GO2jAQvVfqP1i+QxKaphARVlUCvdAW&#10;abcfYGyHWHVsyzYEVPXfOzYEse2lqpqDM/bMPL+ZN14+nXuJTtw6oVWFs2mKEVdUM6EOFf72spnM&#10;MXKeKEakVrzCF+7w0+rtm+VgSj7TnZaMWwQgypWDqXDnvSmTxNGO98RNteEKnK22PfGwtYeEWTIA&#10;ei+TWZoWyaAtM1ZT7hycNlcnXkX8tuXUf21bxz2SFQZuPq42rvuwJqslKQ+WmE7QGw3yDyx6IhRc&#10;eodqiCfoaMUfUL2gVjvd+inVfaLbVlAea4BqsvS3ap47YnisBZrjzL1N7v/B0i+nnUWCVXi2wEiR&#10;HjTaCsVRHlozGFdCRK12NhRHz+rZbDX97pDSdUfUgUeKLxcDaVnISF6lhI0zcMF++KwZxJCj17FP&#10;59b2ARI6gM5RjstdDn72iMJhNi+KRQqq0dGXkHJMNNb5T1z3KBgVlsA5ApPT1vlAhJRjSLhH6Y2Q&#10;MqotFRoAPM2KNGY4LQUL3hDn7GFfS4tOJAxM/GJZ4HkMs/qoWETrOGHrm+2JkFcbbpcq4EEtwOdm&#10;XSfixyJdrOfreT7JZ8V6kqdNM/m4qfNJsck+vG/eNXXdZD8DtSwvO8EYV4HdOJ1Z/nfq397Jda7u&#10;83nvQ/IaPTYMyI7/SDqKGfS7TsJes8vOjiLDQMbg2+MJE/+4B/vxia9+AQAA//8DAFBLAwQUAAYA&#10;CAAAACEAPvoc39wAAAAJAQAADwAAAGRycy9kb3ducmV2LnhtbEyPTU7DMBCF90i9gzWV2FEngdAS&#10;4lQIqRsQC1IO4MZDYjUep7HbhNsziAUs582n91NuZ9eLC47BelKQrhIQSI03lloFH/vdzQZEiJqM&#10;7j2hgi8MsK0WV6UujJ/oHS91bAWbUCi0gi7GoZAyNB06HVZ+QOLfpx+djnyOrTSjntjc9TJLknvp&#10;tCVO6PSAzx02x/rsFLy6aW1PafDz9NKY9Vtms92+Vup6OT89gog4xz8Yfupzdai408GfyQTRK8jz&#10;hztGFWQpT2Bgk9+ycPgVZFXK/wuqbwAAAP//AwBQSwECLQAUAAYACAAAACEAtoM4kv4AAADhAQAA&#10;EwAAAAAAAAAAAAAAAAAAAAAAW0NvbnRlbnRfVHlwZXNdLnhtbFBLAQItABQABgAIAAAAIQA4/SH/&#10;1gAAAJQBAAALAAAAAAAAAAAAAAAAAC8BAABfcmVscy8ucmVsc1BLAQItABQABgAIAAAAIQBCXXzC&#10;EgIAACoEAAAOAAAAAAAAAAAAAAAAAC4CAABkcnMvZTJvRG9jLnhtbFBLAQItABQABgAIAAAAIQA+&#10;+hzf3AAAAAkBAAAPAAAAAAAAAAAAAAAAAGwEAABkcnMvZG93bnJldi54bWxQSwUGAAAAAAQABADz&#10;AAAAdQUAAAAA&#10;" strokeweight=".8pt"/>
        </w:pict>
      </w:r>
      <w:r>
        <w:rPr>
          <w:noProof/>
          <w:lang w:bidi="pa-IN"/>
        </w:rPr>
        <w:pict>
          <v:line id="Line 5" o:spid="_x0000_s1053" style="position:absolute;z-index:251660288;visibility:visible;mso-wrap-distance-left:0;mso-wrap-distance-right:0;mso-position-vertical-relative:line" from="59.2pt,10.9pt" to="209.2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uUpEgIAACoEAAAOAAAAZHJzL2Uyb0RvYy54bWysU8GO2jAQvVfqP1i5QxwaKESEVZVAL7SL&#10;tNsPMLZDrDq2ZRsCqvrvHRuC2PZSVc3BGXtmnt/MGy+fzp1EJ26d0KpMsjFOEFdUM6EOZfLtdTOa&#10;J8h5ohiRWvEyuXCXPK3ev1v2puAT3WrJuEUAolzRmzJpvTdFmjra8o64sTZcgbPRtiMetvaQMkt6&#10;QO9kOsF4lvbaMmM15c7BaX11JquI3zSc+uemcdwjWSbAzcfVxnUf1nS1JMXBEtMKeqNB/oFFR4SC&#10;S+9QNfEEHa34A6oT1GqnGz+mukt10wjKYw1QTYZ/q+alJYbHWqA5ztzb5P4fLP162lkkWJlMQClF&#10;OtBoKxRH09Ca3rgCIiq1s6E4elYvZqvpd4eUrlqiDjxSfL0YSMtCRvomJWycgQv2/RfNIIYcvY59&#10;Oje2C5DQAXSOclzucvCzRxQOswWeYgyq0cGXkmJINNb5z1x3KBhlIoFzBCanrfOBCCmGkHCP0hsh&#10;ZVRbKtQDOM5mOGY4LQUL3hDn7GFfSYtOJAxM/GJZ4HkMs/qoWERrOWHrm+2JkFcbbpcq4EEtwOdm&#10;XSfixwIv1vP1PB/lk9l6lOO6Hn3aVPlotsk+TusPdVXV2c9ALcuLVjDGVWA3TGeW/536t3dynav7&#10;fN77kL5Fjw0DssM/ko5iBv2uk7DX7LKzg8gwkDH49njCxD/uwX584qtfAAAA//8DAFBLAwQUAAYA&#10;CAAAACEAlY6it9kAAAAJAQAADwAAAGRycy9kb3ducmV2LnhtbEyPwU7DMBBE70j8g7VI3KiTqKJV&#10;iFMhpF5AHEj5gG28JBbxOsRuE/6eBQ5wnNmn2Zlqt/hBnWmKLrCBfJWBIm6DddwZeD3sb7agYkK2&#10;OAQmA58UYVdfXlRY2jDzC52b1CkJ4ViigT6lsdQ6tj15jKswEsvtLUwek8ip03bCWcL9oIssu9Ue&#10;HcuHHkd66Kl9b07ewJOfN+4jj2GZH1u7eS5csT80xlxfLfd3oBIt6Q+G7/pSHWrpdAwntlENovPt&#10;WlADRS4TBFj/GMdfQ9eV/r+g/gIAAP//AwBQSwECLQAUAAYACAAAACEAtoM4kv4AAADhAQAAEwAA&#10;AAAAAAAAAAAAAAAAAAAAW0NvbnRlbnRfVHlwZXNdLnhtbFBLAQItABQABgAIAAAAIQA4/SH/1gAA&#10;AJQBAAALAAAAAAAAAAAAAAAAAC8BAABfcmVscy8ucmVsc1BLAQItABQABgAIAAAAIQBqPuUpEgIA&#10;ACoEAAAOAAAAAAAAAAAAAAAAAC4CAABkcnMvZTJvRG9jLnhtbFBLAQItABQABgAIAAAAIQCVjqK3&#10;2QAAAAkBAAAPAAAAAAAAAAAAAAAAAGwEAABkcnMvZG93bnJldi54bWxQSwUGAAAAAAQABADzAAAA&#10;cgUAAAAA&#10;" strokeweight=".8pt"/>
        </w:pict>
      </w:r>
      <w:r w:rsidR="003E3315">
        <w:t>Last Name:</w:t>
      </w:r>
      <w:r w:rsidR="003E3315">
        <w:tab/>
      </w:r>
      <w:r w:rsidR="003E3315">
        <w:tab/>
      </w:r>
      <w:r w:rsidR="003E3315">
        <w:tab/>
      </w:r>
      <w:r w:rsidR="003E3315">
        <w:tab/>
      </w:r>
      <w:r w:rsidR="003E3315">
        <w:tab/>
        <w:t>First Name:</w:t>
      </w:r>
      <w:r w:rsidR="003E3315">
        <w:tab/>
      </w:r>
      <w:r w:rsidR="003E3315">
        <w:tab/>
      </w:r>
      <w:r w:rsidR="003E3315">
        <w:tab/>
      </w:r>
      <w:r w:rsidR="003E3315">
        <w:tab/>
      </w:r>
      <w:r w:rsidR="003E3315">
        <w:tab/>
        <w:t>MI:</w:t>
      </w:r>
    </w:p>
    <w:p w:rsidR="00E45F3A" w:rsidRDefault="00E45F3A">
      <w:pPr>
        <w:pStyle w:val="Body"/>
        <w:rPr>
          <w:sz w:val="20"/>
          <w:szCs w:val="20"/>
        </w:rPr>
      </w:pPr>
    </w:p>
    <w:p w:rsidR="00E45F3A" w:rsidRDefault="003270F3">
      <w:pPr>
        <w:pStyle w:val="Body"/>
      </w:pPr>
      <w:r>
        <w:rPr>
          <w:noProof/>
          <w:lang w:bidi="pa-IN"/>
        </w:rPr>
        <w:pict>
          <v:line id="Line 6" o:spid="_x0000_s1052" style="position:absolute;z-index:251676672;visibility:visible;mso-wrap-distance-left:0;mso-wrap-distance-right:0;mso-position-vertical-relative:line" from="246pt,11.8pt" to="318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yPHEgIAACkEAAAOAAAAZHJzL2Uyb0RvYy54bWysU8GO2jAQvVfqP1i+QxKashARVlUCvdAu&#10;0m4/wNgOserYlm0IqOq/d2wIYttLtdocnLFn5vnNvPHi8dRJdOTWCa1KnI1TjLiimgm1L/GPl/Vo&#10;hpHzRDEiteIlPnOHH5cfPyx6U/CJbrVk3CIAUa7oTYlb702RJI62vCNurA1X4Gy07YiHrd0nzJIe&#10;0DuZTNJ0mvTaMmM15c7BaX1x4mXEbxpO/VPTOO6RLDFw83G1cd2FNVkuSLG3xLSCXmmQN7DoiFBw&#10;6Q2qJp6ggxX/QHWCWu1048dUd4luGkF5rAGqydK/qnluieGxFmiOM7c2ufeDpd+PW4sEK/HkASNF&#10;OtBoIxRH09Ca3rgCIiq1taE4elLPZqPpT4eUrlqi9jxSfDkbSMtCRvIqJWycgQt2/TfNIIYcvI59&#10;OjW2C5DQAXSKcpxvcvCTRxQO51mepyAaHVwJKYY8Y53/ynWHglFiCZQjLjlunA88SDGEhGuUXgsp&#10;o9hSoR7Iptk0jRlOS8GCN8Q5u99V0qIjCfMSv1gVeO7DrD4oFtFaTtjqansi5MWG26UKeFAK8Lla&#10;l4H4NU/nq9lqlo/yyXQ1ytO6Hn1ZV/lous4ePtef6qqqs9+BWpYXrWCMq8BuGM4s/z/xr8/kMla3&#10;8bz1IXmNHhsGZId/JB21DPJdBmGn2XlrB41hHmPw9e2Egb/fg33/wpd/AAAA//8DAFBLAwQUAAYA&#10;CAAAACEAxW8lKtwAAAAJAQAADwAAAGRycy9kb3ducmV2LnhtbEyPwU7DMBBE70j8g7VI3KhTF6WQ&#10;xqkQUi8gDqR8gBsvidV4HWK3CX/PIg70uLOjmTfldva9OOMYXSANy0UGAqkJ1lGr4WO/u3sAEZMh&#10;a/pAqOEbI2yr66vSFDZM9I7nOrWCQygWRkOX0lBIGZsOvYmLMCDx7zOM3iQ+x1ba0Uwc7nupsiyX&#10;3jjihs4M+Nxhc6xPXsOrn9buaxnDPL00dv2mnNrta61vb+anDYiEc/o3wy8+o0PFTIdwIhtFr+H+&#10;UfGWpEGtchBsyFc5C4c/QValvFxQ/QAAAP//AwBQSwECLQAUAAYACAAAACEAtoM4kv4AAADhAQAA&#10;EwAAAAAAAAAAAAAAAAAAAAAAW0NvbnRlbnRfVHlwZXNdLnhtbFBLAQItABQABgAIAAAAIQA4/SH/&#10;1gAAAJQBAAALAAAAAAAAAAAAAAAAAC8BAABfcmVscy8ucmVsc1BLAQItABQABgAIAAAAIQBjNyPH&#10;EgIAACkEAAAOAAAAAAAAAAAAAAAAAC4CAABkcnMvZTJvRG9jLnhtbFBLAQItABQABgAIAAAAIQDF&#10;byUq3AAAAAkBAAAPAAAAAAAAAAAAAAAAAGwEAABkcnMvZG93bnJldi54bWxQSwUGAAAAAAQABADz&#10;AAAAdQUAAAAA&#10;" strokeweight=".8pt"/>
        </w:pict>
      </w:r>
      <w:r>
        <w:rPr>
          <w:noProof/>
          <w:lang w:bidi="pa-IN"/>
        </w:rPr>
        <w:pict>
          <v:line id="Line 7" o:spid="_x0000_s1051" style="position:absolute;z-index:251675648;visibility:visible;mso-wrap-distance-left:0;mso-wrap-distance-right:0;mso-position-vertical-relative:line" from="48pt,11.8pt" to="210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OhGEwIAACoEAAAOAAAAZHJzL2Uyb0RvYy54bWysU8GO2jAQvVfqP1i+QxKaBTYirKoEeqEt&#10;0m4/wNgOserYlm0IqOq/d2wIYtvLatUcnLFn5vnNvPHi6dRJdOTWCa1KnI1TjLiimgm1L/GPl/Vo&#10;jpHzRDEiteIlPnOHn5YfPyx6U/CJbrVk3CIAUa7oTYlb702RJI62vCNurA1X4Gy07YiHrd0nzJIe&#10;0DuZTNJ0mvTaMmM15c7BaX1x4mXEbxpO/femcdwjWWLg5uNq47oLa7JckGJviWkFvdIg72DREaHg&#10;0htUTTxBByv+geoEtdrpxo+p7hLdNILyWANUk6V/VfPcEsNjLdAcZ25tcv8Pln47bi0SrMSTKUaK&#10;dKDRRiiOZqE1vXEFRFRqa0Nx9KSezUbTnw4pXbVE7Xmk+HI2kJaFjORVStg4Axfs+q+aQQw5eB37&#10;dGpsFyChA+gU5Tjf5OAnjygcTtKHWZ6CanTwJaQYEo11/gvXHQpGiSVwjsDkuHE+ECHFEBLuUXot&#10;pIxqS4V6YJtm0zRmOC0FC94Q5+x+V0mLjiQMTPxiWeC5D7P6oFhEazlhq6vtiZAXG26XKuBBLcDn&#10;al0m4tdj+riar+b5KJ9MV6M8revR53WVj6brbPZQf6qrqs5+B2pZXrSCMa4Cu2E6s/xt6l/fyWWu&#10;bvN560PyGj02DMgO/0g6ihn0u0zCTrPz1g4iw0DG4OvjCRN/vwf7/okv/wAAAP//AwBQSwMEFAAG&#10;AAgAAAAhADzW0/nbAAAACAEAAA8AAABkcnMvZG93bnJldi54bWxMj8FOwzAQRO9I/IO1SNyo04BS&#10;CNlUCKkXEAdSPsCNl8QiXofYbcLfs4gDHHdnNPOm2i5+UCeaoguMsF5loIjbYB13CG/73dUtqJgM&#10;WzMEJoQvirCtz88qU9ow8yudmtQpCeFYGoQ+pbHUOrY9eRNXYSQW7T1M3iQ5p07bycwS7gedZ1mh&#10;vXEsDb0Z6bGn9qM5eoRnP2/c5zqGZX5q7eYld/lu3yBeXiwP96ASLenPDD/4gg61MB3CkW1UA8Jd&#10;IVMSQn5dgBL9RupAHX4fuq70/wH1NwAAAP//AwBQSwECLQAUAAYACAAAACEAtoM4kv4AAADhAQAA&#10;EwAAAAAAAAAAAAAAAAAAAAAAW0NvbnRlbnRfVHlwZXNdLnhtbFBLAQItABQABgAIAAAAIQA4/SH/&#10;1gAAAJQBAAALAAAAAAAAAAAAAAAAAC8BAABfcmVscy8ucmVsc1BLAQItABQABgAIAAAAIQCPSOhG&#10;EwIAACoEAAAOAAAAAAAAAAAAAAAAAC4CAABkcnMvZTJvRG9jLnhtbFBLAQItABQABgAIAAAAIQA8&#10;1tP52wAAAAgBAAAPAAAAAAAAAAAAAAAAAG0EAABkcnMvZG93bnJldi54bWxQSwUGAAAAAAQABADz&#10;AAAAdQUAAAAA&#10;" strokeweight=".8pt"/>
        </w:pict>
      </w:r>
      <w:r>
        <w:rPr>
          <w:noProof/>
          <w:lang w:bidi="pa-IN"/>
        </w:rPr>
        <w:pict>
          <v:line id="Line 8" o:spid="_x0000_s1050" style="position:absolute;z-index:251677696;visibility:visible;mso-wrap-distance-left:0;mso-wrap-distance-right:0;mso-position-vertical-relative:line" from="417pt,11.8pt" to="489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eEOEgIAACkEAAAOAAAAZHJzL2Uyb0RvYy54bWysU8GO2jAQvVfqP1i+QxKapRARVlUCvdAu&#10;0m4/wNgOserYlm0IqOq/d2wIYttLtdocnLFn5vnNvPHi8dRJdOTWCa1KnI1TjLiimgm1L/GPl/Vo&#10;hpHzRDEiteIlPnOHH5cfPyx6U/CJbrVk3CIAUa7oTYlb702RJI62vCNurA1X4Gy07YiHrd0nzJIe&#10;0DuZTNJ0mvTaMmM15c7BaX1x4mXEbxpO/VPTOO6RLDFw83G1cd2FNVkuSLG3xLSCXmmQN7DoiFBw&#10;6Q2qJp6ggxX/QHWCWu1048dUd4luGkF5rAGqydK/qnluieGxFmiOM7c2ufeDpd+PW4sEK/HkASNF&#10;OtBoIxRHs9Ca3rgCIiq1taE4elLPZqPpT4eUrlqi9jxSfDkbSMtCRvIqJWycgQt2/TfNIIYcvI59&#10;OjW2C5DQAXSKcpxvcvCTRxQO51mepyAaHVwJKYY8Y53/ynWHglFiCZQjLjlunA88SDGEhGuUXgsp&#10;o9hSoR7Iptk0jRlOS8GCN8Q5u99V0qIjCfMSv1gVeO7DrD4oFtFaTtjqansi5MWG26UKeFAK8Lla&#10;l4H4NU/nq9lqlo/yyXQ1ytO6Hn1ZV/lous4+P9Sf6qqqs9+BWpYXrWCMq8BuGM4s/z/xr8/kMla3&#10;8bz1IXmNHhsGZId/JB21DPJdBmGn2XlrB41hHmPw9e2Egb/fg33/wpd/AAAA//8DAFBLAwQUAAYA&#10;CAAAACEA4joYs90AAAAJAQAADwAAAGRycy9kb3ducmV2LnhtbEyPwU7DMBBE70j8g7VI3KjTFDUh&#10;xKkqpF6KOJDyAW68JBbxOo3dJv17FnGA486OZt6Um9n14oJjsJ4ULBcJCKTGG0utgo/D7iEHEaIm&#10;o3tPqOCKATbV7U2pC+MnesdLHVvBIRQKraCLcSikDE2HToeFH5D49+lHpyOfYyvNqCcOd71Mk2Qt&#10;nbbEDZ0e8KXD5qs+OwWvbsrsaRn8PO0bk72lNt0daqXu7+btM4iIc/wzww8+o0PFTEd/JhNEryBf&#10;PfKWqCBdrUGw4SnLWTj+CrIq5f8F1TcAAAD//wMAUEsBAi0AFAAGAAgAAAAhALaDOJL+AAAA4QEA&#10;ABMAAAAAAAAAAAAAAAAAAAAAAFtDb250ZW50X1R5cGVzXS54bWxQSwECLQAUAAYACAAAACEAOP0h&#10;/9YAAACUAQAACwAAAAAAAAAAAAAAAAAvAQAAX3JlbHMvLnJlbHNQSwECLQAUAAYACAAAACEA+EXh&#10;DhICAAApBAAADgAAAAAAAAAAAAAAAAAuAgAAZHJzL2Uyb0RvYy54bWxQSwECLQAUAAYACAAAACEA&#10;4joYs90AAAAJAQAADwAAAAAAAAAAAAAAAABsBAAAZHJzL2Rvd25yZXYueG1sUEsFBgAAAAAEAAQA&#10;8wAAAHYFAAAAAA==&#10;" strokeweight=".8pt"/>
        </w:pict>
      </w:r>
      <w:r>
        <w:rPr>
          <w:noProof/>
          <w:lang w:bidi="pa-IN"/>
        </w:rPr>
        <w:pict>
          <v:line id="Line 9" o:spid="_x0000_s1049" style="position:absolute;z-index:251678720;visibility:visible;mso-wrap-distance-left:0;mso-wrap-distance-right:0;mso-position-vertical-relative:line" from="354pt,11.8pt" to="390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W/0EgIAACkEAAAOAAAAZHJzL2Uyb0RvYy54bWysU8GO2jAQvVfqP1i+QxKaZSEirKoEeqEt&#10;0m4/wNgOserYlm0IqOq/d2wIYtvLatUcnLFn5vnNvPHi6dRJdOTWCa1KnI1TjLiimgm1L/GPl/Vo&#10;hpHzRDEiteIlPnOHn5YfPyx6U/CJbrVk3CIAUa7oTYlb702RJI62vCNurA1X4Gy07YiHrd0nzJIe&#10;0DuZTNJ0mvTaMmM15c7BaX1x4mXEbxpO/femcdwjWWLg5uNq47oLa7JckGJviWkFvdIg72DREaHg&#10;0htUTTxBByv+geoEtdrpxo+p7hLdNILyWANUk6V/VfPcEsNjLdAcZ25tcv8Pln47bi0SrMSTHCNF&#10;OtBoIxRH89Ca3rgCIiq1taE4elLPZqPpT4eUrlqi9jxSfDkbSMtCRvIqJWycgQt2/VfNIIYcvI59&#10;OjW2C5DQAXSKcpxvcvCTRxQO84dHkBgjOrgSUgx5xjr/hesOBaPEEihHXHLcOB94kGIICdcovRZS&#10;RrGlQj2QTbNpGjOcloIFb4hzdr+rpEVHEuYlfrEq8NyHWX1QLKK1nLDV1fZEyIsNt0sV8KAU4HO1&#10;LgPxa57OV7PVLB/lk+lqlKd1Pfq8rvLRdJ09PtSf6qqqs9+BWpYXrWCMq8BuGM4sf5v412dyGavb&#10;eN76kLxGjw0DssM/ko5aBvkug7DT7Ly1g8YwjzH4+nbCwN/vwb5/4cs/AAAA//8DAFBLAwQUAAYA&#10;CAAAACEAFX16FNwAAAAJAQAADwAAAGRycy9kb3ducmV2LnhtbEyPwU7DMBBE70j8g7VI3KjdIDVR&#10;iFMhpF5AHEj7AW68JBbxOsRuE/6eRRza486OZt5U28UP4oxTdIE0rFcKBFIbrKNOw2G/eyhAxGTI&#10;miEQavjBCNv69qYypQ0zfeC5SZ3gEIql0dCnNJZSxrZHb+IqjEj8+wyTN4nPqZN2MjOH+0FmSm2k&#10;N464oTcjvvTYfjUnr+HNz7n7XsewzK+tzd8zl+32jdb3d8vzE4iES7qY4Q+f0aFmpmM4kY1i0JCr&#10;grckDdnjBgQb8kKxcPwXZF3J6wX1LwAAAP//AwBQSwECLQAUAAYACAAAACEAtoM4kv4AAADhAQAA&#10;EwAAAAAAAAAAAAAAAAAAAAAAW0NvbnRlbnRfVHlwZXNdLnhtbFBLAQItABQABgAIAAAAIQA4/SH/&#10;1gAAAJQBAAALAAAAAAAAAAAAAAAAAC8BAABfcmVscy8ucmVsc1BLAQItABQABgAIAAAAIQCmdW/0&#10;EgIAACkEAAAOAAAAAAAAAAAAAAAAAC4CAABkcnMvZTJvRG9jLnhtbFBLAQItABQABgAIAAAAIQAV&#10;fXoU3AAAAAkBAAAPAAAAAAAAAAAAAAAAAGwEAABkcnMvZG93bnJldi54bWxQSwUGAAAAAAQABADz&#10;AAAAdQUAAAAA&#10;" strokeweight=".8pt"/>
        </w:pict>
      </w:r>
      <w:r w:rsidR="003E3315">
        <w:t>Address:</w:t>
      </w:r>
      <w:r w:rsidR="003E3315">
        <w:tab/>
      </w:r>
      <w:r w:rsidR="003E3315">
        <w:tab/>
      </w:r>
      <w:r w:rsidR="003E3315">
        <w:tab/>
      </w:r>
      <w:r w:rsidR="003E3315">
        <w:tab/>
      </w:r>
      <w:r w:rsidR="003E3315">
        <w:tab/>
        <w:t>City:</w:t>
      </w:r>
      <w:r w:rsidR="003E3315">
        <w:tab/>
      </w:r>
      <w:r w:rsidR="003E3315">
        <w:tab/>
      </w:r>
      <w:r w:rsidR="003E3315">
        <w:tab/>
        <w:t>State:</w:t>
      </w:r>
      <w:r w:rsidR="003E3315">
        <w:tab/>
      </w:r>
      <w:r w:rsidR="003E3315">
        <w:tab/>
        <w:t>Zip:</w:t>
      </w:r>
      <w:r w:rsidR="003E3315">
        <w:tab/>
      </w:r>
      <w:r w:rsidR="003E3315">
        <w:tab/>
      </w:r>
    </w:p>
    <w:p w:rsidR="00E45F3A" w:rsidRDefault="00E45F3A">
      <w:pPr>
        <w:pStyle w:val="Body"/>
        <w:rPr>
          <w:sz w:val="20"/>
          <w:szCs w:val="20"/>
        </w:rPr>
      </w:pPr>
    </w:p>
    <w:p w:rsidR="00E45F3A" w:rsidRDefault="003E3315">
      <w:pPr>
        <w:pStyle w:val="Body"/>
      </w:pPr>
      <w:r>
        <w:t xml:space="preserve">Email: </w:t>
      </w:r>
      <w:r>
        <w:tab/>
      </w:r>
      <w:r>
        <w:tab/>
      </w:r>
      <w:r>
        <w:tab/>
      </w:r>
      <w:r>
        <w:tab/>
      </w:r>
      <w:r>
        <w:tab/>
      </w:r>
      <w:r>
        <w:tab/>
      </w:r>
      <w:r>
        <w:tab/>
      </w:r>
      <w:r>
        <w:tab/>
      </w:r>
    </w:p>
    <w:p w:rsidR="00E45F3A" w:rsidRDefault="003270F3">
      <w:pPr>
        <w:pStyle w:val="Body"/>
        <w:rPr>
          <w:sz w:val="20"/>
          <w:szCs w:val="20"/>
        </w:rPr>
      </w:pPr>
      <w:r>
        <w:rPr>
          <w:noProof/>
          <w:sz w:val="20"/>
          <w:szCs w:val="20"/>
          <w:lang w:bidi="pa-IN"/>
        </w:rPr>
        <w:pict>
          <v:line id="Line 11" o:spid="_x0000_s1048" style="position:absolute;z-index:251663360;visibility:visible;mso-wrap-distance-left:0;mso-wrap-distance-right:0;mso-position-vertical-relative:line" from="36.7pt,-.4pt" to="489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sIsFgIAACsEAAAOAAAAZHJzL2Uyb0RvYy54bWysU02P2jAQvVfqf7B8hyRslmUjwqpKoBfa&#10;RdrtDzC2Q6w6tmUbAqr63zs2kJb2slo1B8cfb57fzBvPn46dRAdundCqxNk4xYgrqplQuxJ/e12N&#10;Zhg5TxQjUite4hN3+Gnx8cO8NwWf6FZLxi0CEuWK3pS49d4USeJoyzvixtpwBYeNth3xsLS7hFnS&#10;A3snk0maTpNeW2asptw52K3Ph3gR+ZuGU//cNI57JEsM2nwcbRy3YUwWc1LsLDGtoBcZ5B0qOiIU&#10;XDpQ1cQTtLfiH6pOUKudbvyY6i7RTSMojzlANln6VzYvLTE85gLFcWYok/t/tPTrYWORYCWe3GGk&#10;SAcerYXiKMtCbXrjCoBUamNDdvSoXsxa0+8OKV21RO141Ph6MhAXI5KbkLBwBm7Y9l80AwzZex0L&#10;dWxsFyihBOgY/TgNfvCjRxQ27x/yfJKBbfR6lpDiGmis85+57lCYlFiC6EhMDmvnQTpAr5Bwj9Ir&#10;IWW0WyrUg9o0m6YxwmkpWDgNOGd320padCChY+IXCgFsNzCr94pFtpYTtrzMPRHyPAe8VIEPcgE9&#10;l9m5JX48po/L2XKWj/LJdDnK07oefVpV+Wi6yh7u67u6qursZ5CW5UUrGOMqqLu2Z5a/zf7LQzk3&#10;1tCgQx2SW/aYIoi9/qPoaGbw79wJW81OGxuqEXyFjozgy+sJLf/nOqJ+v/HFLwAAAP//AwBQSwME&#10;FAAGAAgAAAAhAA+Tl3XaAAAABgEAAA8AAABkcnMvZG93bnJldi54bWxMj8FOwzAQRO9I/QdrkbhR&#10;pwGRksapEFIvRRxI+QA33iYW8TqN3Sb9e7Zc6HE0o5k3xXpynTjjEKwnBYt5AgKp9sZSo+B7t3lc&#10;gghRk9GdJ1RwwQDrcnZX6Nz4kb7wXMVGcAmFXCtoY+xzKUPdotNh7nsk9g5+cDqyHBppBj1yuetk&#10;miQv0mlLvNDqHt9brH+qk1Pw4cbMHhfBT+O2NtlnatPNrlLq4X56W4GIOMX/MFzxGR1KZtr7E5kg&#10;OgXZ0zMnFVwPsP2aLfna/k/LspC3+OUvAAAA//8DAFBLAQItABQABgAIAAAAIQC2gziS/gAAAOEB&#10;AAATAAAAAAAAAAAAAAAAAAAAAABbQ29udGVudF9UeXBlc10ueG1sUEsBAi0AFAAGAAgAAAAhADj9&#10;If/WAAAAlAEAAAsAAAAAAAAAAAAAAAAALwEAAF9yZWxzLy5yZWxzUEsBAi0AFAAGAAgAAAAhAKKC&#10;wiwWAgAAKwQAAA4AAAAAAAAAAAAAAAAALgIAAGRycy9lMm9Eb2MueG1sUEsBAi0AFAAGAAgAAAAh&#10;AA+Tl3XaAAAABgEAAA8AAAAAAAAAAAAAAAAAcAQAAGRycy9kb3ducmV2LnhtbFBLBQYAAAAABAAE&#10;APMAAAB3BQAAAAA=&#10;" strokeweight=".8pt"/>
        </w:pict>
      </w:r>
      <w:r>
        <w:rPr>
          <w:noProof/>
          <w:sz w:val="20"/>
          <w:szCs w:val="20"/>
          <w:lang w:bidi="pa-IN"/>
        </w:rPr>
        <w:pict>
          <v:line id="Line 12" o:spid="_x0000_s1047" style="position:absolute;flip:y;z-index:251667456;visibility:visible;mso-wrap-distance-left:0;mso-wrap-distance-right:0;mso-position-horizontal-relative:page;mso-position-vertical-relative:line" from="153.9pt,22.5pt" to="243.8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gAGgIAADUEAAAOAAAAZHJzL2Uyb0RvYy54bWysU02P2yAQvVfqf0DcExuvm81acVZVnPSy&#10;bSPttncCOEbFgIDEiar+9w7ko9n2UlX1AQ/MzOPNzGP2eOgV2gvnpdE1JuMcI6GZ4VJva/zlZTWa&#10;YuQD1Zwqo0WNj8Ljx/nbN7PBVqIwnVFcOAQg2leDrXEXgq2yzLNO9NSPjRUanK1xPQ2wdduMOzoA&#10;eq+yIs8n2WAct84w4T2cNicnnif8thUsfG5bLwJSNQZuIa0urZu4ZvMZrbaO2k6yMw36Dyx6KjVc&#10;eoVqaKBo5+QfUL1kznjThjEzfWbaVjKRaoBqSP5bNc8dtSLVAs3x9tom//9g2af92iHJa1wUGGna&#10;w4yepBaIFLE3g/UVhCz02sXq2EE/2yfDvnmkzaKjeisSx5ejhTwSM7JXKXHjLdywGT4aDjF0F0xq&#10;1KF1PWqVtF9jYgSHZqBDmszxOhlxCIjBISElub+DAbKLL6NVhIiJ1vnwQZgeRaPGCugnQLp/8iFS&#10;+hUSw7VZSaXS4JVGA4DnZJKnDG+U5NEb47zbbhbKoT2N2klfKhA8t2HO7DRPaJ2gfHm2A5XqZMPt&#10;Skc8qAX4nK2TOL4/5A/L6XJajspishyVedOM3q8W5WiyIvfvmrtmsWjIj0iNlFUnORc6srsIlZR/&#10;J4TzkzlJ7CrVax+y1+ipYUD28k+k01jjJE+a2Bh+XLvLuEGbKfj8jqL4b/dg3772+U8AAAD//wMA&#10;UEsDBBQABgAIAAAAIQAG9k613gAAAAkBAAAPAAAAZHJzL2Rvd25yZXYueG1sTI9BS8NAEIXvgv9h&#10;GcGbnai1KTGbIhEVRQRbvW+zYxKanQ3ZbRr99Y540OOb93jzvXw1uU6NNITWs4bzWQKKuPK25VrD&#10;2+bubAkqRMPWdJ5JwycFWBXHR7nJrD/wK43rWCsp4ZAZDU2MfYYYqoacCTPfE4v34QdnosihRjuY&#10;g5S7Di+SZIHOtCwfGtNT2VC1W++dhrLbPL7c3ofdF9bv1fPDE6ZjiVqfnkw316AiTfEvDD/4gg6F&#10;MG39nm1QnYbLJBX0qGF+JZskMF+mC1Db3wMWOf5fUHwDAAD//wMAUEsBAi0AFAAGAAgAAAAhALaD&#10;OJL+AAAA4QEAABMAAAAAAAAAAAAAAAAAAAAAAFtDb250ZW50X1R5cGVzXS54bWxQSwECLQAUAAYA&#10;CAAAACEAOP0h/9YAAACUAQAACwAAAAAAAAAAAAAAAAAvAQAAX3JlbHMvLnJlbHNQSwECLQAUAAYA&#10;CAAAACEA3P4IABoCAAA1BAAADgAAAAAAAAAAAAAAAAAuAgAAZHJzL2Uyb0RvYy54bWxQSwECLQAU&#10;AAYACAAAACEABvZOtd4AAAAJAQAADwAAAAAAAAAAAAAAAAB0BAAAZHJzL2Rvd25yZXYueG1sUEsF&#10;BgAAAAAEAAQA8wAAAH8FAAAAAA==&#10;" strokeweight=".8pt">
            <w10:wrap anchorx="page"/>
          </v:line>
        </w:pict>
      </w:r>
    </w:p>
    <w:p w:rsidR="00E45F3A" w:rsidRDefault="003270F3">
      <w:pPr>
        <w:pStyle w:val="Body"/>
      </w:pPr>
      <w:r>
        <w:rPr>
          <w:noProof/>
          <w:lang w:bidi="pa-IN"/>
        </w:rPr>
        <w:pict>
          <v:line id="Line 13" o:spid="_x0000_s1046" style="position:absolute;z-index:251671552;visibility:visible;mso-wrap-distance-left:0;mso-wrap-distance-right:0;mso-position-vertical-relative:line" from="351.7pt,11.5pt" to="486.7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mazFAIAACsEAAAOAAAAZHJzL2Uyb0RvYy54bWysU02P2yAQvVfqf0DcE5usN5u14qwqO+ll&#10;24202x9AAMeoGBCQOFHV/96BfCjbXqqqPuCBmXm8mTfMnw69QnvhvDS6wmScYyQ0M1zqbYW/va1G&#10;M4x8oJpTZbSo8FF4/LT4+GE+2FJMTGcUFw4BiPblYCvchWDLLPOsEz31Y2OFBmdrXE8DbN02444O&#10;gN6rbJLn02wwjltnmPAeTpuTEy8SftsKFl7a1ouAVIWBW0irS+smrtliTsuto7aT7EyD/gOLnkoN&#10;l16hGhoo2jn5B1QvmTPetGHMTJ+ZtpVMpBqgGpL/Vs1rR61ItUBzvL22yf8/WPZ1v3ZI8gpPCEaa&#10;9qDRs9QCkbvYm8H6EkJqvXaxOnbQr/bZsO8eaVN3VG9F4vh2tJBHYkb2LiVuvIUbNsMXwyGG7oJJ&#10;jTq0ro+Q0AJ0SHocr3qIQ0AMDskDKe5zkI1dfBktL4nW+fBZmB5Fo8IKSCdgun/2IRKh5SUk3qPN&#10;SiqV5FYaDQCek2meMrxRkkdvjPNuu6mVQ3saJyZ9qSzw3IY5s9M8oXWC8uXZDlSqkw23Kx3xoBbg&#10;c7ZOI/HjMX9czpazYlRMpstRkTfN6NOqLkbTFXm4b+6aum7Iz0iNFGUnORc6sruMJyn+Tv7zQzkN&#10;1nVAr33I3qOnhgHZyz+RTmJG/U6TsDH8uHYXkWEiU/D59cSRv92DffvGF78AAAD//wMAUEsDBBQA&#10;BgAIAAAAIQAMu/pF2wAAAAkBAAAPAAAAZHJzL2Rvd25yZXYueG1sTI9NTsMwEIX3SL2DNZW6o05T&#10;RCDEqapK3YBYkHIANx4Si3icxm4Tbs9ULOhy3nx6P8Vmcp244BCsJwWrZQICqfbGUqPg87C/fwIR&#10;oiajO0+o4AcDbMrZXaFz40f6wEsVG8EmFHKtoI2xz6UMdYtOh6Xvkfj35QenI59DI82gRzZ3nUyT&#10;5FE6bYkTWt3jrsX6uzo7BW9uzOxpFfw0vtYme09tuj9USi3m0/YFRMQp/sNwrc/VoeROR38mE0Sn&#10;IEvWD4wqSNe8iYHn7Coc/wRZFvJ2QfkLAAD//wMAUEsBAi0AFAAGAAgAAAAhALaDOJL+AAAA4QEA&#10;ABMAAAAAAAAAAAAAAAAAAAAAAFtDb250ZW50X1R5cGVzXS54bWxQSwECLQAUAAYACAAAACEAOP0h&#10;/9YAAACUAQAACwAAAAAAAAAAAAAAAAAvAQAAX3JlbHMvLnJlbHNQSwECLQAUAAYACAAAACEA9/Zm&#10;sxQCAAArBAAADgAAAAAAAAAAAAAAAAAuAgAAZHJzL2Uyb0RvYy54bWxQSwECLQAUAAYACAAAACEA&#10;DLv6RdsAAAAJAQAADwAAAAAAAAAAAAAAAABuBAAAZHJzL2Rvd25yZXYueG1sUEsFBgAAAAAEAAQA&#10;8wAAAHYFAAAAAA==&#10;" strokeweight=".8pt"/>
        </w:pict>
      </w:r>
      <w:r>
        <w:rPr>
          <w:noProof/>
          <w:lang w:bidi="pa-IN"/>
        </w:rPr>
        <w:pict>
          <v:line id="Line 14" o:spid="_x0000_s1045" style="position:absolute;z-index:251672576;visibility:visible;mso-wrap-distance-left:0;mso-wrap-distance-right:0;mso-position-vertical-relative:line" from="216.7pt,11.5pt" to="315.7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F+0FAIAACsEAAAOAAAAZHJzL2Uyb0RvYy54bWysU8GO2jAQvVfqP1i+QxI2y7IRYVUl0Avt&#10;Iu32A4ztEKuObdmGgKr+e8eGILa9VKvNwRl7Zp7fzBvPn46dRAdundCqxNk4xYgrqplQuxL/eF2N&#10;Zhg5TxQjUite4hN3+Gnx+dO8NwWf6FZLxi0CEOWK3pS49d4USeJoyzvixtpwBc5G24542Npdwizp&#10;Ab2TySRNp0mvLTNWU+4cnNZnJ15E/Kbh1D83jeMeyRIDNx9XG9dtWJPFnBQ7S0wr6IUGeQeLjggF&#10;l16hauIJ2lvxD1QnqNVON35MdZfophGUxxqgmiz9q5qXlhgea4HmOHNtk/s4WPr9sLFIsBJPoD2K&#10;dKDRWiiOsjz0pjeugJBKbWyojh7Vi1lr+tMhpauWqB2PHF9PBvKykJG8SQkbZ+CGbf9NM4ghe69j&#10;o46N7QIktAAdox6nqx786BGFw2xy/3CXAi86+BJSDInGOv+V6w4Fo8QSSEdgclg7H4iQYggJ9yi9&#10;ElJGuaVCPYCn2TSNGU5LwYI3xDm721bSogMJExO/WBZ4bsOs3isW0VpO2PJieyLk2YbbpQp4UAvw&#10;uVjnkfj1mD4uZ8tZPson0+UoT+t69GVV5aPpKnu4r+/qqqqz34FalhetYIyrwG4Yzyz/P/kvD+U8&#10;WNcBvfYheYseGwZkh38kHcUM+p0nYavZaWMHkWEiY/Dl9YSRv92DffvGF38AAAD//wMAUEsDBBQA&#10;BgAIAAAAIQDEJXqn2wAAAAkBAAAPAAAAZHJzL2Rvd25yZXYueG1sTI/LTsMwEEX3SP0Hayqxo86j&#10;alGIU1VI3YBYkPYD3HhILOJxGrtN+HsGsYDl3Dm6j3I3u17ccAzWk4J0lYBAaryx1Co4HQ8PjyBC&#10;1GR07wkVfGGAXbW4K3Vh/ETveKtjK9iEQqEVdDEOhZSh6dDpsPIDEv8+/Oh05HNspRn1xOaul1mS&#10;bKTTljih0wM+d9h81len4NVNW3tJg5+nl8Zs3zKbHY61UvfLef8EIuIc/2D4qc/VoeJOZ38lE0Sv&#10;YJ3na0YVZDlvYmCTpyycfwVZlfL/guobAAD//wMAUEsBAi0AFAAGAAgAAAAhALaDOJL+AAAA4QEA&#10;ABMAAAAAAAAAAAAAAAAAAAAAAFtDb250ZW50X1R5cGVzXS54bWxQSwECLQAUAAYACAAAACEAOP0h&#10;/9YAAACUAQAACwAAAAAAAAAAAAAAAAAvAQAAX3JlbHMvLnJlbHNQSwECLQAUAAYACAAAACEAdpBf&#10;tBQCAAArBAAADgAAAAAAAAAAAAAAAAAuAgAAZHJzL2Uyb0RvYy54bWxQSwECLQAUAAYACAAAACEA&#10;xCV6p9sAAAAJAQAADwAAAAAAAAAAAAAAAABuBAAAZHJzL2Rvd25yZXYueG1sUEsFBgAAAAAEAAQA&#10;8wAAAHYFAAAAAA==&#10;" strokeweight=".8pt"/>
        </w:pict>
      </w:r>
      <w:r w:rsidR="003E3315">
        <w:t>Contact: Work:</w:t>
      </w:r>
      <w:r w:rsidR="003E3315">
        <w:tab/>
      </w:r>
      <w:r w:rsidR="003E3315">
        <w:tab/>
      </w:r>
      <w:r w:rsidR="003E3315">
        <w:tab/>
        <w:t>Home:</w:t>
      </w:r>
      <w:r w:rsidR="003E3315">
        <w:tab/>
      </w:r>
      <w:r w:rsidR="003E3315">
        <w:tab/>
      </w:r>
      <w:r w:rsidR="003E3315">
        <w:tab/>
      </w:r>
      <w:r w:rsidR="003E3315">
        <w:tab/>
        <w:t>Cell:</w:t>
      </w:r>
      <w:r w:rsidR="003E3315">
        <w:tab/>
      </w:r>
      <w:r w:rsidR="003E3315">
        <w:tab/>
      </w:r>
      <w:r w:rsidR="003E3315">
        <w:tab/>
      </w:r>
    </w:p>
    <w:p w:rsidR="00E45F3A" w:rsidRDefault="00E45F3A">
      <w:pPr>
        <w:pStyle w:val="Body"/>
        <w:rPr>
          <w:sz w:val="20"/>
          <w:szCs w:val="20"/>
        </w:rPr>
      </w:pPr>
    </w:p>
    <w:p w:rsidR="00E45F3A" w:rsidRDefault="003270F3">
      <w:pPr>
        <w:pStyle w:val="Body"/>
      </w:pPr>
      <w:r>
        <w:rPr>
          <w:noProof/>
          <w:lang w:bidi="pa-IN"/>
        </w:rPr>
        <w:pict>
          <v:line id="Line 15" o:spid="_x0000_s1044" style="position:absolute;z-index:251682816;visibility:visible;mso-wrap-distance-left:0;mso-wrap-distance-right:0;mso-position-vertical-relative:line" from="117.7pt,11.5pt" to="486.7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BsvEwIAACsEAAAOAAAAZHJzL2Uyb0RvYy54bWysU8GO2yAQvVfqPyDuie2s102sOKvKTnrZ&#10;tpF2+wEEcIyKAQGJE1X99w4kjrLtparqAx6YmcebecPy6dRLdOTWCa0qnE1TjLiimgm1r/C3181k&#10;jpHzRDEiteIVPnOHn1bv3y0HU/KZ7rRk3CIAUa4cTIU7702ZJI52vCduqg1X4Gy17YmHrd0nzJIB&#10;0HuZzNK0SAZtmbGacufgtLk48Srity2n/mvbOu6RrDBw83G1cd2FNVktSbm3xHSCXmmQf2DRE6Hg&#10;0htUQzxBByv+gOoFtdrp1k+p7hPdtoLyWANUk6W/VfPSEcNjLdAcZ25tcv8Pln45bi0SDLRbYKRI&#10;Dxo9C8VR9hh6MxhXQkittjZUR0/qxTxr+t0hpeuOqD2PHF/PBvKykJG8SQkbZ+CG3fBZM4ghB69j&#10;o06t7QMktACdoh7nmx785BGFw7yYFw8pyEZHX0LKMdFY5z9x3aNgVFgC6QhMjs/OByKkHEPCPUpv&#10;hJRRbqnQAGzTrEhjhtNSsOANcc7ud7W06EjCxMQvlgWe+zCrD4pFtI4Ttr7angh5seF2qQIe1AJ8&#10;rtZlJH4s0sV6vp7nk3xWrCd52jSTj5s6nxSb7MNj89DUdZP9DNSyvOwEY1wFduN4ZvnfyX99KJfB&#10;ug3orQ/JW/TYMCA7/iPpKGbQ7zIJO83OWzuKDBMZg6+vJ4z8/R7s+ze++gUAAP//AwBQSwMEFAAG&#10;AAgAAAAhACPK2q3cAAAACQEAAA8AAABkcnMvZG93bnJldi54bWxMj8FOwzAQRO9I/QdrK3GjTlMg&#10;JcSpEFIvRRxI+wFuvCQW8TrEbpP+PVtxgNvu7Gj2TbGZXCfOOATrScFykYBAqr2x1Cg47Ld3axAh&#10;ajK684QKLhhgU85uCp0bP9IHnqvYCA6hkGsFbYx9LmWoW3Q6LHyPxLdPPzgdeR0aaQY9crjrZJok&#10;j9JpS/yh1T2+tlh/VSen4M2Nmf1eBj+Nu9pk76lNt/tKqdv59PIMIuIU/8xwxWd0KJnp6E9kgugU&#10;pKuHe7ZeB+7EhqdsxcLxV5BlIf83KH8AAAD//wMAUEsBAi0AFAAGAAgAAAAhALaDOJL+AAAA4QEA&#10;ABMAAAAAAAAAAAAAAAAAAAAAAFtDb250ZW50X1R5cGVzXS54bWxQSwECLQAUAAYACAAAACEAOP0h&#10;/9YAAACUAQAACwAAAAAAAAAAAAAAAAAvAQAAX3JlbHMvLnJlbHNQSwECLQAUAAYACAAAACEApiAb&#10;LxMCAAArBAAADgAAAAAAAAAAAAAAAAAuAgAAZHJzL2Uyb0RvYy54bWxQSwECLQAUAAYACAAAACEA&#10;I8rardwAAAAJAQAADwAAAAAAAAAAAAAAAABtBAAAZHJzL2Rvd25yZXYueG1sUEsFBgAAAAAEAAQA&#10;8wAAAHYFAAAAAA==&#10;" strokeweight=".8pt"/>
        </w:pict>
      </w:r>
      <w:r w:rsidR="003E3315">
        <w:t>Engineering Discipline:</w:t>
      </w:r>
    </w:p>
    <w:p w:rsidR="00E45F3A" w:rsidRDefault="00E45F3A">
      <w:pPr>
        <w:pStyle w:val="Body"/>
        <w:rPr>
          <w:sz w:val="20"/>
          <w:szCs w:val="20"/>
        </w:rPr>
      </w:pPr>
    </w:p>
    <w:p w:rsidR="00E45F3A" w:rsidRDefault="003270F3">
      <w:pPr>
        <w:pStyle w:val="Body"/>
      </w:pPr>
      <w:r>
        <w:rPr>
          <w:noProof/>
          <w:lang w:bidi="pa-IN"/>
        </w:rPr>
        <w:pict>
          <v:line id="Line 16" o:spid="_x0000_s1043" style="position:absolute;z-index:251668480;visibility:visible;mso-wrap-distance-left:0;mso-wrap-distance-right:0;mso-position-vertical-relative:line" from="47.2pt,11pt" to="137.2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IFdEgIAACsEAAAOAAAAZHJzL2Uyb0RvYy54bWysU8GO2yAQvVfqPyDfE5usm2atOKvKTnpJ&#10;u5F2+wEEcIyKAQGJE1X99w7EjrLtparqAx6YmcebecPy6dxJdOLWCa3KBE+zBHFFNRPqUCbfXjeT&#10;RYKcJ4oRqRUvkwt3ydPq/btlbwo+062WjFsEIMoVvSmT1ntTpKmjLe+Im2rDFTgbbTviYWsPKbOk&#10;B/ROprMsm6e9tsxYTblzcFpfnckq4jcNp/65aRz3SJYJcPNxtXHdhzVdLUlxsMS0gg40yD+w6IhQ&#10;cOkNqiaeoKMVf0B1glrtdOOnVHepbhpBeawBqsHZb9W8tMTwWAs0x5lbm9z/g6VfTzuLBAPtQClF&#10;OtBoKxRHeB560xtXQEildjZUR8/qxWw1/e6Q0lVL1IFHjq8XA3k4ZKRvUsLGGbhh33/RDGLI0evY&#10;qHNjuwAJLUDnqMflpgc/e0ThEOP8IctANjr6UlKMicY6/5nrDgWjTCSQjsDktHU+ECHFGBLuUXoj&#10;pIxyS4V6AM/wPIsZTkvBgjfEOXvYV9KiEwkTE79YFnjuw6w+KhbRWk7YerA9EfJqw+1SBTyoBfgM&#10;1nUkfjxmj+vFepFP8tl8Pcmzup582lT5ZL7BHz/UD3VV1fhnoIbzohWMcRXYjeOJ87+Tf3go18G6&#10;DeitD+lb9NgwIDv+I+koZtDvOgl7zS47O4oMExmDh9cTRv5+D/b9G1/9AgAA//8DAFBLAwQUAAYA&#10;CAAAACEAL98YptoAAAAIAQAADwAAAGRycy9kb3ducmV2LnhtbEyPwU7DMBBE70j8g7VIvVGnVkUg&#10;xKkqpF5AHEj5ADdeEot4ncZuk/49W3GA486MZt+Um9n34oxjdIE0rJYZCKQmWEeths/97v4RREyG&#10;rOkDoYYLRthUtzelKWyY6APPdWoFl1AsjIYupaGQMjYdehOXYUBi7yuM3iQ+x1ba0Uxc7nupsuxB&#10;euOIP3RmwJcOm+/65DW8+Sl3x1UM8/Ta2PxdObXb11ov7ubtM4iEc/oLwxWf0aFipkM4kY2i1/C0&#10;XnNSg1I8iX2VX4XDryCrUv4fUP0AAAD//wMAUEsBAi0AFAAGAAgAAAAhALaDOJL+AAAA4QEAABMA&#10;AAAAAAAAAAAAAAAAAAAAAFtDb250ZW50X1R5cGVzXS54bWxQSwECLQAUAAYACAAAACEAOP0h/9YA&#10;AACUAQAACwAAAAAAAAAAAAAAAAAvAQAAX3JlbHMvLnJlbHNQSwECLQAUAAYACAAAACEAocyBXRIC&#10;AAArBAAADgAAAAAAAAAAAAAAAAAuAgAAZHJzL2Uyb0RvYy54bWxQSwECLQAUAAYACAAAACEAL98Y&#10;ptoAAAAIAQAADwAAAAAAAAAAAAAAAABsBAAAZHJzL2Rvd25yZXYueG1sUEsFBgAAAAAEAAQA8wAA&#10;AHMFAAAAAA==&#10;" strokeweight=".8pt"/>
        </w:pict>
      </w:r>
      <w:r>
        <w:rPr>
          <w:noProof/>
          <w:lang w:bidi="pa-IN"/>
        </w:rPr>
        <w:pict>
          <v:line id="Line 17" o:spid="_x0000_s1042" style="position:absolute;z-index:251664384;visibility:visible;mso-wrap-distance-left:0;mso-wrap-distance-right:0;mso-position-vertical-relative:line" from="308.2pt,11pt" to="488.2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5RTEwIAACsEAAAOAAAAZHJzL2Uyb0RvYy54bWysU8GO2yAQvVfqPyDuie3UzWatOKvKTnpJ&#10;u5F2+wEEcIyKAQGJE1X99w7EjrLtparqAx6YmcebecPy6dxJdOLWCa1KnE1TjLiimgl1KPG3181k&#10;gZHzRDEiteIlvnCHn1bv3y17U/CZbrVk3CIAUa7oTYlb702RJI62vCNuqg1X4Gy07YiHrT0kzJIe&#10;0DuZzNJ0nvTaMmM15c7BaX114lXEbxpO/XPTOO6RLDFw83G1cd2HNVktSXGwxLSCDjTIP7DoiFBw&#10;6Q2qJp6goxV/QHWCWu1046dUd4luGkF5rAGqydLfqnlpieGxFmiOM7c2uf8HS7+edhYJBto9YKRI&#10;BxptheIIttCb3rgCQiq1s6E6elYvZqvpd4eUrlqiDjxyfL0YyMtCRvImJWycgRv2/RfNIIYcvY6N&#10;Oje2C5DQAnSOelxuevCzRxQOZ7PFPE1BNjr6ElKMicY6/5nrDgWjxBJIR2By2jofiJBiDAn3KL0R&#10;Uka5pUI9sE2zeRoznJaCBW+Ic/awr6RFJxImJn6xLPDch1l9VCyitZyw9WB7IuTVhtulCnhQC/AZ&#10;rOtI/HhMH9eL9SKf5LP5epKndT35tKnyyXyTPXysP9RVVWc/A7UsL1rBGFeB3TieWf538g8P5TpY&#10;twG99SF5ix4bBmTHfyQdxQz6XSdhr9llZ0eRYSJj8PB6wsjf78G+f+OrXwAAAP//AwBQSwMEFAAG&#10;AAgAAAAhAHWN4vHaAAAACQEAAA8AAABkcnMvZG93bnJldi54bWxMj89OhDAQxu8mvkMzJt7cQmNA&#10;kbIxJnvReJD1Abp0hEY6Rdpd8O2djQc9zje/fH/q7epHccI5ukAa8k0GAqkL1lGv4X2/u7kDEZMh&#10;a8ZAqOEbI2yby4vaVDYs9IanNvWCTShWRsOQ0lRJGbsBvYmbMCHx7yPM3iQ+517a2Sxs7kepsqyQ&#10;3jjihMFM+DRg99kevYYXv5TuK49hXZ47W74qp3b7Vuvrq/XxAUTCNf3BcK7P1aHhTodwJBvFqKHI&#10;i1tGNSjFmxi4L8/C4VeQTS3/L2h+AAAA//8DAFBLAQItABQABgAIAAAAIQC2gziS/gAAAOEBAAAT&#10;AAAAAAAAAAAAAAAAAAAAAABbQ29udGVudF9UeXBlc10ueG1sUEsBAi0AFAAGAAgAAAAhADj9If/W&#10;AAAAlAEAAAsAAAAAAAAAAAAAAAAALwEAAF9yZWxzLy5yZWxzUEsBAi0AFAAGAAgAAAAhABTblFMT&#10;AgAAKwQAAA4AAAAAAAAAAAAAAAAALgIAAGRycy9lMm9Eb2MueG1sUEsBAi0AFAAGAAgAAAAhAHWN&#10;4vHaAAAACQEAAA8AAAAAAAAAAAAAAAAAbQQAAGRycy9kb3ducmV2LnhtbFBLBQYAAAAABAAEAPMA&#10;AAB0BQAAAAA=&#10;" strokeweight=".8pt"/>
        </w:pict>
      </w:r>
      <w:r>
        <w:rPr>
          <w:noProof/>
          <w:lang w:bidi="pa-IN"/>
        </w:rPr>
        <w:pict>
          <v:line id="Line 18" o:spid="_x0000_s1041" style="position:absolute;z-index:251666432;visibility:visible;mso-wrap-distance-left:0;mso-wrap-distance-right:0;mso-position-vertical-relative:line" from="173.2pt,11pt" to="245.2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51YEgIAACoEAAAOAAAAZHJzL2Uyb0RvYy54bWysU8GO2jAQvVfqP1i+QxKaUogIqyqBXmiL&#10;tNsPMLZDrDq2ZRsCqvrvHZsEse2lqpqDM/bMPL+ZN149XTqJztw6oVWJs2mKEVdUM6GOJf72sp0s&#10;MHKeKEakVrzEV+7w0/rtm1VvCj7TrZaMWwQgyhW9KXHrvSmSxNGWd8RNteEKnI22HfGwtceEWdID&#10;eieTWZrOk15bZqym3Dk4rW9OvI74TcOp/9o0jnskSwzcfFxtXA9hTdYrUhwtMa2gAw3yDyw6IhRc&#10;eoeqiSfoZMUfUJ2gVjvd+CnVXaKbRlAea4BqsvS3ap5bYnisBZrjzL1N7v/B0i/nvUWCgXZzjBTp&#10;QKOdUBxli9Cb3rgCQiq1t6E6elHPZqfpd4eUrlqijjxyfLkayMtCRvIqJWycgRsO/WfNIIacvI6N&#10;ujS2C5DQAnSJelzvevCLRxQOl1mep6AaHV0JKcY8Y53/xHWHglFiCZwjLjnvnA88SDGGhGuU3gop&#10;o9pSoR7Iptk8jRlOS8GCN8Q5ezxU0qIzCQMTv1gVeB7DrD4pFtFaTthmsD0R8mbD7VIFPCgF+AzW&#10;bSJ+LNPlZrFZ5JN8Nt9M8rSuJx+3VT6Zb7MP7+t3dVXV2c9ALcuLVjDGVWA3TmeW/536wzu5zdV9&#10;Pu99SF6jx4YB2fEfSUctg3y3QThodt3bUWMYyBg8PJ4w8Y97sB+f+PoXAAAA//8DAFBLAwQUAAYA&#10;CAAAACEABzQEctsAAAAJAQAADwAAAGRycy9kb3ducmV2LnhtbEyPTU7DMBCF90jcwRokdtSpG7UQ&#10;4lSoUjcgFqQcwI2HxCIeh9htwu0ZxIIu582n91NuZ9+LM47RBdKwXGQgkJpgHbUa3g/7u3sQMRmy&#10;pg+EGr4xwra6vipNYcNEb3iuUyvYhGJhNHQpDYWUsenQm7gIAxL/PsLoTeJzbKUdzcTmvpcqy9bS&#10;G0ec0JkBdx02n/XJa3jx08Z9LWOYp+fGbl6VU/tDrfXtzfz0CCLhnP5h+K3P1aHiTsdwIhtFr2GV&#10;r3NGNSjFmxjIHzIWjn+CrEp5uaD6AQAA//8DAFBLAQItABQABgAIAAAAIQC2gziS/gAAAOEBAAAT&#10;AAAAAAAAAAAAAAAAAAAAAABbQ29udGVudF9UeXBlc10ueG1sUEsBAi0AFAAGAAgAAAAhADj9If/W&#10;AAAAlAEAAAsAAAAAAAAAAAAAAAAALwEAAF9yZWxzLy5yZWxzUEsBAi0AFAAGAAgAAAAhAMSLnVgS&#10;AgAAKgQAAA4AAAAAAAAAAAAAAAAALgIAAGRycy9lMm9Eb2MueG1sUEsBAi0AFAAGAAgAAAAhAAc0&#10;BHLbAAAACQEAAA8AAAAAAAAAAAAAAAAAbAQAAGRycy9kb3ducmV2LnhtbFBLBQYAAAAABAAEAPMA&#10;AAB0BQAAAAA=&#10;" strokeweight=".8pt"/>
        </w:pict>
      </w:r>
      <w:r w:rsidR="003E3315">
        <w:t>Degree 1:</w:t>
      </w:r>
      <w:r w:rsidR="003E3315">
        <w:tab/>
      </w:r>
      <w:r w:rsidR="003E3315">
        <w:tab/>
      </w:r>
      <w:r w:rsidR="003E3315">
        <w:tab/>
        <w:t>Year:</w:t>
      </w:r>
      <w:r w:rsidR="003E3315">
        <w:tab/>
      </w:r>
      <w:r w:rsidR="003E3315">
        <w:tab/>
      </w:r>
      <w:r w:rsidR="003E3315">
        <w:tab/>
        <w:t>University:</w:t>
      </w:r>
    </w:p>
    <w:p w:rsidR="00E45F3A" w:rsidRDefault="00E45F3A">
      <w:pPr>
        <w:pStyle w:val="Body"/>
        <w:rPr>
          <w:sz w:val="20"/>
          <w:szCs w:val="20"/>
        </w:rPr>
      </w:pPr>
    </w:p>
    <w:p w:rsidR="00E45F3A" w:rsidRDefault="003270F3">
      <w:pPr>
        <w:pStyle w:val="Body"/>
      </w:pPr>
      <w:r>
        <w:rPr>
          <w:noProof/>
          <w:lang w:bidi="pa-IN"/>
        </w:rPr>
        <w:pict>
          <v:line id="Line 19" o:spid="_x0000_s1040" style="position:absolute;z-index:251665408;visibility:visible;mso-wrap-distance-left:0;mso-wrap-distance-right:0;mso-position-vertical-relative:line" from="308.2pt,11.2pt" to="488.2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EzIEwIAACsEAAAOAAAAZHJzL2Uyb0RvYy54bWysU8GO2jAQvVfqP1i+QxKapRARVlUCvdAu&#10;0m4/wNgOserYlm0IqOq/d2wIYttLtdocnLFn5vnNvPHi8dRJdOTWCa1KnI1TjLiimgm1L/GPl/Vo&#10;hpHzRDEiteIlPnOHH5cfPyx6U/CJbrVk3CIAUa7oTYlb702RJI62vCNurA1X4Gy07YiHrd0nzJIe&#10;0DuZTNJ0mvTaMmM15c7BaX1x4mXEbxpO/VPTOO6RLDFw83G1cd2FNVkuSLG3xLSCXmmQN7DoiFBw&#10;6Q2qJp6ggxX/QHWCWu1048dUd4luGkF5rAGqydK/qnluieGxFmiOM7c2ufeDpd+PW4sEA+0eMFKk&#10;A402QnGUzUNveuMKCKnU1obq6Ek9m42mPx1SumqJ2vPI8eVsIC8LGcmrlLBxBm7Y9d80gxhy8Do2&#10;6tTYLkBCC9Ap6nG+6cFPHlE4nExm0zQF2ejgS0gxJBrr/FeuOxSMEksgHYHJceN8IEKKISTco/Ra&#10;SBnllgr1wDbNpmnMcFoKFrwhztn9rpIWHUmYmPjFssBzH2b1QbGI1nLCVlfbEyEvNtwuVcCDWoDP&#10;1bqMxK95Ol/NVrN8lE+mq1Ge1vXoy7rKR9N19vmh/lRXVZ39DtSyvGgFY1wFdsN4Zvn/yX99KJfB&#10;ug3orQ/Ja/TYMCA7/CPpKGbQ7zIJO83OWzuIDBMZg6+vJ4z8/R7s+ze+/AMAAP//AwBQSwMEFAAG&#10;AAgAAAAhAADY2iDbAAAACQEAAA8AAABkcnMvZG93bnJldi54bWxMj8FOxDAMRO9I/ENkJG5s2gi1&#10;UJquENJeQBzo8gHZxrQRjVOa7Lb8PV5xgJPlmdH4ud6ufhQnnKMLpCHfZCCQumAd9Rre97ubOxAx&#10;GbJmDIQavjHCtrm8qE1lw0JveGpTL7iEYmU0DClNlZSxG9CbuAkTEnsfYfYm8Tr30s5m4XI/SpVl&#10;hfTGEV8YzIRPA3af7dFrePFL6b7yGNblubPlq3Jqt2+1vr5aHx9AJFzTXxjO+IwODTMdwpFsFKOG&#10;Ii9uOapBKZ4cuC/PwuFXkE0t/3/Q/AAAAP//AwBQSwECLQAUAAYACAAAACEAtoM4kv4AAADhAQAA&#10;EwAAAAAAAAAAAAAAAAAAAAAAW0NvbnRlbnRfVHlwZXNdLnhtbFBLAQItABQABgAIAAAAIQA4/SH/&#10;1gAAAJQBAAALAAAAAAAAAAAAAAAAAC8BAABfcmVscy8ucmVsc1BLAQItABQABgAIAAAAIQDcJEzI&#10;EwIAACsEAAAOAAAAAAAAAAAAAAAAAC4CAABkcnMvZTJvRG9jLnhtbFBLAQItABQABgAIAAAAIQAA&#10;2Nog2wAAAAkBAAAPAAAAAAAAAAAAAAAAAG0EAABkcnMvZG93bnJldi54bWxQSwUGAAAAAAQABADz&#10;AAAAdQUAAAAA&#10;" strokeweight=".8pt"/>
        </w:pict>
      </w:r>
      <w:r>
        <w:rPr>
          <w:noProof/>
          <w:lang w:bidi="pa-IN"/>
        </w:rPr>
        <w:pict>
          <v:line id="Line 20" o:spid="_x0000_s1039" style="position:absolute;z-index:251670528;visibility:visible;mso-wrap-distance-left:0;mso-wrap-distance-right:0;mso-position-vertical-relative:line" from="173.2pt,11.2pt" to="245.2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J0mEgIAACoEAAAOAAAAZHJzL2Uyb0RvYy54bWysU8GO2jAQvVfqP1i+QxKaUogIqyqBXmiL&#10;tNsPMLZDrDq2ZRsCqvrvHRsSse2lqpqDM/aMn9/Mm1k9XTqJztw6oVWJs2mKEVdUM6GOJf72sp0s&#10;MHKeKEakVrzEV+7w0/rtm1VvCj7TrZaMWwQgyhW9KXHrvSmSxNGWd8RNteEKnI22HfGwtceEWdID&#10;eieTWZrOk15bZqym3Dk4rW9OvI74TcOp/9o0jnskSwzcfFxtXA9hTdYrUhwtMa2gdxrkH1h0RCh4&#10;dISqiSfoZMUfUJ2gVjvd+CnVXaKbRlAec4BssvS3bJ5bYnjMBYrjzFgm9/9g6Zfz3iLBQLscI0U6&#10;0GgnFEezWJveuAJCKrW3ITt6Uc9mp+l3h5SuWqKOPHJ8uRq4l4VqJq+uhI0z8MKh/6wZxJCT17FQ&#10;l8Z2ARJKgC5Rj+uoB794ROFwmeV5CqrRwZWQYrhnrPOfuO5QMEosgXPEJeed84EHKYaQ8IzSWyFl&#10;VFsq1APZNJun8YbTUrDgDXHOHg+VtOhMQsPEL2YFnscwq0+KRbSWE7a5254IebPhdakCHqQCfO7W&#10;rSN+LNPlZrFZ5JN8Nt9M8rSuJx+3VT6Zb7MP7+t3dVXV2c9ALcuLVjDGVWA3dGeW/5369zm59dXY&#10;n2MdktfosWBAdvhH0lHLIF8YJ1ccNLvu7aAxNGQMvg9P6PjHPdiPI77+BQAA//8DAFBLAwQUAAYA&#10;CAAAACEAcmE8o9wAAAAJAQAADwAAAGRycy9kb3ducmV2LnhtbEyPTU7DMBCF90jcwRokdtSpG7UQ&#10;4lSoUjcgFqQcwI2HxCIeh9htwu0ZxIKu5u/pvW/K7ex7ccYxukAalosMBFITrKNWw/thf3cPIiZD&#10;1vSBUMM3RthW11elKWyY6A3PdWoFm1AsjIYupaGQMjYdehMXYUDi20cYvUk8jq20o5nY3PdSZdla&#10;euOIEzoz4K7D5rM+eQ0vftq4r2UM8/Tc2M2rcmp/qLW+vZmfHkEknNO/GH7xGR0qZjqGE9koeg2r&#10;fJ2zVINSXFmQP2TcHP8Wsirl5QfVDwAAAP//AwBQSwECLQAUAAYACAAAACEAtoM4kv4AAADhAQAA&#10;EwAAAAAAAAAAAAAAAAAAAAAAW0NvbnRlbnRfVHlwZXNdLnhtbFBLAQItABQABgAIAAAAIQA4/SH/&#10;1gAAAJQBAAALAAAAAAAAAAAAAAAAAC8BAABfcmVscy8ucmVsc1BLAQItABQABgAIAAAAIQCqsJ0m&#10;EgIAACoEAAAOAAAAAAAAAAAAAAAAAC4CAABkcnMvZTJvRG9jLnhtbFBLAQItABQABgAIAAAAIQBy&#10;YTyj3AAAAAkBAAAPAAAAAAAAAAAAAAAAAGwEAABkcnMvZG93bnJldi54bWxQSwUGAAAAAAQABADz&#10;AAAAdQUAAAAA&#10;" strokeweight=".8pt"/>
        </w:pict>
      </w:r>
      <w:r>
        <w:rPr>
          <w:noProof/>
          <w:lang w:bidi="pa-IN"/>
        </w:rPr>
        <w:pict>
          <v:line id="Line 21" o:spid="_x0000_s1038" style="position:absolute;z-index:251669504;visibility:visible;mso-wrap-distance-left:0;mso-wrap-distance-right:0;mso-position-vertical-relative:line" from="47.2pt,11.2pt" to="137.2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3veFAIAACsEAAAOAAAAZHJzL2Uyb0RvYy54bWysU9uO0zAQfUfiH6y8t0naULpR0xVKWl4W&#10;ttIuH+DaTmPheCzbbVoh/p2xe4HCC0LkwfHlzPGZOePF47FX5CCsk6CrJB9nCRGaAZd6VyVfXtej&#10;eUKcp5pTBVpUyUm45HH59s1iMKWYQAeKC0uQRLtyMFXSeW/KNHWsEz11YzBC42ELtqcel3aXcksH&#10;ZO9VOsmyWTqA5cYCE87hbnM+TJaRv20F889t64QnqkpQm4+jjeM2jOlyQcudpaaT7CKD/oOKnkqN&#10;l96oGuop2Vv5B1UvmQUHrR8z6FNoW8lEzAGzybPfsnnpqBExFyyOM7cyuf9Hyz4fNpZIjt5NE6Jp&#10;jx49SS3IJA+1GYwrEVLrjQ3ZsaN+MU/Avjqioe6o3omo8fVkMC5GpHchYeEM3rAdPgFHDN17iIU6&#10;trYPlFgCcox+nG5+iKMnDDfzvJhmGdrGrmcpLa+Bxjr/UUBPwqRKFIqOxPTw5DxKR+gVEu7RsJZK&#10;RbuVJgOSZ/ksixEOlOThNOCc3W1rZcmBho6JXygEst3BLOw1j2ydoHx1mXsq1XmOeKUDH+aCei6z&#10;c0t8e8geVvPVvBgVk9lqVGRNM/qwrovRbJ2/f9dMm7pu8u9BWl6UneRc6KDu2p558Xf2Xx7KubFu&#10;DXqrQ3rPHlNEsdd/FB3NDP6dO2EL/LSxoRrBV+zICL68ntDyv64j6ucbX/4AAAD//wMAUEsDBBQA&#10;BgAIAAAAIQBaiiB32wAAAAgBAAAPAAAAZHJzL2Rvd25yZXYueG1sTI/BTsMwEETvSPyDtUi9UadW&#10;RSDEqSqkXkAcSPkAN14Si3idxm6T/j1bcYDTamdGs2/Lzex7ccYxukAaVssMBFITrKNWw+d+d/8I&#10;IiZD1vSBUMMFI2yq25vSFDZM9IHnOrWCSygWRkOX0lBIGZsOvYnLMCCx9xVGbxKvYyvtaCYu971U&#10;WfYgvXHEFzoz4EuHzXd98hre/JS74yqGeXptbP6unNrta60Xd/P2GUTCOf2F4YrP6FAx0yGcyEbR&#10;a3harzmpQSme7Kv8Khx+BVmV8v8D1Q8AAAD//wMAUEsBAi0AFAAGAAgAAAAhALaDOJL+AAAA4QEA&#10;ABMAAAAAAAAAAAAAAAAAAAAAAFtDb250ZW50X1R5cGVzXS54bWxQSwECLQAUAAYACAAAACEAOP0h&#10;/9YAAACUAQAACwAAAAAAAAAAAAAAAAAvAQAAX3JlbHMvLnJlbHNQSwECLQAUAAYACAAAACEAHCd7&#10;3hQCAAArBAAADgAAAAAAAAAAAAAAAAAuAgAAZHJzL2Uyb0RvYy54bWxQSwECLQAUAAYACAAAACEA&#10;Woogd9sAAAAIAQAADwAAAAAAAAAAAAAAAABuBAAAZHJzL2Rvd25yZXYueG1sUEsFBgAAAAAEAAQA&#10;8wAAAHYFAAAAAA==&#10;" strokeweight=".8pt"/>
        </w:pict>
      </w:r>
      <w:r w:rsidR="003E3315">
        <w:t>Degree 2:</w:t>
      </w:r>
      <w:r w:rsidR="003E3315">
        <w:tab/>
      </w:r>
      <w:r w:rsidR="003E3315">
        <w:tab/>
      </w:r>
      <w:r w:rsidR="003E3315">
        <w:tab/>
        <w:t>Year:</w:t>
      </w:r>
      <w:r w:rsidR="003E3315">
        <w:tab/>
      </w:r>
      <w:r w:rsidR="003E3315">
        <w:tab/>
      </w:r>
      <w:r w:rsidR="003E3315">
        <w:tab/>
        <w:t>University:</w:t>
      </w:r>
    </w:p>
    <w:p w:rsidR="00E45F3A" w:rsidRDefault="00E45F3A">
      <w:pPr>
        <w:pStyle w:val="Body"/>
        <w:rPr>
          <w:sz w:val="20"/>
          <w:szCs w:val="20"/>
        </w:rPr>
      </w:pPr>
    </w:p>
    <w:p w:rsidR="00E45F3A" w:rsidRDefault="003270F3">
      <w:pPr>
        <w:pStyle w:val="Body"/>
      </w:pPr>
      <w:r>
        <w:rPr>
          <w:noProof/>
          <w:lang w:bidi="pa-IN"/>
        </w:rPr>
        <w:pict>
          <v:line id="Line 22" o:spid="_x0000_s1037" style="position:absolute;z-index:251674624;visibility:visible;mso-wrap-distance-left:0;mso-wrap-distance-right:0;mso-position-vertical-relative:line" from="108.7pt,12.1pt" to="486.7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FnKEgIAACsEAAAOAAAAZHJzL2Uyb0RvYy54bWysU02P2yAQvVfqf0DcE3/UTbNWnFVlJ72k&#10;baTd/gACOEbFgIDEiar+9w4kjrLtZbWqD3hgZh5v5g2Lx1Mv0ZFbJ7SqcDZNMeKKaibUvsI/nteT&#10;OUbOE8WI1IpX+Mwdfly+f7cYTMlz3WnJuEUAolw5mAp33psySRzteE/cVBuuwNlq2xMPW7tPmCUD&#10;oPcyydN0lgzaMmM15c7BaXNx4mXEb1tO/fe2ddwjWWHg5uNq47oLa7JckHJviekEvdIgb2DRE6Hg&#10;0htUQzxBByv+geoFtdrp1k+p7hPdtoLyWANUk6V/VfPUEcNjLdAcZ25tcv8Pln47bi0SDLTLMVKk&#10;B402QnGU56E3g3ElhNRqa0N19KSezEbTnw4pXXdE7Xnk+Hw2kJeFjORFStg4Azfshq+aQQw5eB0b&#10;dWptHyChBegU9Tjf9OAnjygcFnNQOAXZ6OhLSDkmGuv8F657FIwKSyAdgclx43wgQsoxJNyj9FpI&#10;GeWWCg3ANs1macxwWgoWvCHO2f2ulhYdSZiY+MWywHMfZvVBsYjWccJWV9sTIS823C5VwINagM/V&#10;uozEr4f0YTVfzYtJkc9WkyJtmsnndV1MZuvs08fmQ1PXTfY7UMuKshOMcRXYjeOZFa+T//pQLoN1&#10;G9BbH5KX6LFhQHb8R9JRzKDfZRJ2mp23dhQZJjIGX19PGPn7Pdj3b3z5BwAA//8DAFBLAwQUAAYA&#10;CAAAACEACs1GntwAAAAJAQAADwAAAGRycy9kb3ducmV2LnhtbEyPwU7DMBBE70j8g7VI3KgTUxFI&#10;41QIqRcQB1I+wI23iUW8DrHbhL9nEQe47c6MZt9W28UP4oxTdIE05KsMBFIbrKNOw/t+d3MPIiZD&#10;1gyBUMMXRtjWlxeVKW2Y6Q3PTeoEl1AsjYY+pbGUMrY9ehNXYURi7xgmbxKvUyftZGYu94NUWXYn&#10;vXHEF3oz4lOP7Udz8hpe/Fy4zzyGZX5ubfGqnNrtG62vr5bHDYiES/oLww8+o0PNTIdwIhvFoEHl&#10;xZqjPKwVCA48FLcsHH4FWVfy/wf1NwAAAP//AwBQSwECLQAUAAYACAAAACEAtoM4kv4AAADhAQAA&#10;EwAAAAAAAAAAAAAAAAAAAAAAW0NvbnRlbnRfVHlwZXNdLnhtbFBLAQItABQABgAIAAAAIQA4/SH/&#10;1gAAAJQBAAALAAAAAAAAAAAAAAAAAC8BAABfcmVscy8ucmVsc1BLAQItABQABgAIAAAAIQBsKFnK&#10;EgIAACsEAAAOAAAAAAAAAAAAAAAAAC4CAABkcnMvZTJvRG9jLnhtbFBLAQItABQABgAIAAAAIQAK&#10;zUae3AAAAAkBAAAPAAAAAAAAAAAAAAAAAGwEAABkcnMvZG93bnJldi54bWxQSwUGAAAAAAQABADz&#10;AAAAdQUAAAAA&#10;" strokeweight=".8pt"/>
        </w:pict>
      </w:r>
      <w:r w:rsidR="003E3315">
        <w:t>Professional Licenses:</w:t>
      </w:r>
    </w:p>
    <w:p w:rsidR="00E45F3A" w:rsidRDefault="00E45F3A">
      <w:pPr>
        <w:pStyle w:val="Body"/>
        <w:rPr>
          <w:sz w:val="20"/>
          <w:szCs w:val="20"/>
        </w:rPr>
      </w:pPr>
    </w:p>
    <w:p w:rsidR="00E45F3A" w:rsidRDefault="003270F3">
      <w:pPr>
        <w:pStyle w:val="Body"/>
      </w:pPr>
      <w:r>
        <w:rPr>
          <w:noProof/>
          <w:lang w:bidi="pa-IN"/>
        </w:rPr>
        <w:pict>
          <v:line id="Line 23" o:spid="_x0000_s1036" style="position:absolute;z-index:251673600;visibility:visible;mso-wrap-distance-left:0;mso-wrap-distance-right:0;mso-position-vertical-relative:line" from="54.7pt,12.3pt" to="486.7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muVEwIAACsEAAAOAAAAZHJzL2Uyb0RvYy54bWysU8GO2yAQvVfqPyDuie2sN81acVaVnfSS&#10;tpF2+wEEcIyKAQGJE1X99w7EjrLtparqAx6YmcebecPy+dxJdOLWCa1KnE1TjLiimgl1KPG3181k&#10;gZHzRDEiteIlvnCHn1fv3y17U/CZbrVk3CIAUa7oTYlb702RJI62vCNuqg1X4Gy07YiHrT0kzJIe&#10;0DuZzNJ0nvTaMmM15c7BaX114lXEbxpO/demcdwjWWLg5uNq47oPa7JakuJgiWkFHWiQf2DREaHg&#10;0htUTTxBRyv+gOoEtdrpxk+p7hLdNILyWANUk6W/VfPSEsNjLdAcZ25tcv8Pln457SwSDLTLMFKk&#10;A422QnE0ewi96Y0rIKRSOxuqo2f1YraafndI6aol6sAjx9eLgbwsZCRvUsLGGbhh33/WDGLI0evY&#10;qHNjuwAJLUDnqMflpgc/e0Th8DFfzPMUZKOjLyHFmGis85+47lAwSiyBdAQmp63zgQgpxpBwj9Ib&#10;IWWUWyrUA9s0m6cxw2kpWPCGOGcP+0padCJhYuIXywLPfZjVR8UiWssJWw+2J0JebbhdqoAHtQCf&#10;wbqOxI+n9Gm9WC/yST6bryd5WteTj5sqn8w32YfH+qGuqjr7GahledEKxrgK7MbxzPK/k394KNfB&#10;ug3orQ/JW/TYMCA7/iPpKGbQ7zoJe80uOzuKDBMZg4fXE0b+fg/2/Rtf/QIAAP//AwBQSwMEFAAG&#10;AAgAAAAhAM6yTOjcAAAACQEAAA8AAABkcnMvZG93bnJldi54bWxMj8FOwzAQRO9I/QdrK3GjTkPV&#10;0DROVSH1AuJAyge48ZJYjddp7Dbh71nEAY4z+zQ7U+wm14kbDsF6UrBcJCCQam8sNQo+joeHJxAh&#10;ajK684QKvjDArpzdFTo3fqR3vFWxERxCIdcK2hj7XMpQt+h0WPgeiW+ffnA6shwaaQY9crjrZJok&#10;a+m0Jf7Q6h6fW6zP1dUpeHVjZi/L4KfxpTbZW2rTw7FS6n4+7bcgIk7xD4af+lwdSu508lcyQXSs&#10;k82KUQXpag2CgU32yMbp15BlIf8vKL8BAAD//wMAUEsBAi0AFAAGAAgAAAAhALaDOJL+AAAA4QEA&#10;ABMAAAAAAAAAAAAAAAAAAAAAAFtDb250ZW50X1R5cGVzXS54bWxQSwECLQAUAAYACAAAACEAOP0h&#10;/9YAAACUAQAACwAAAAAAAAAAAAAAAAAvAQAAX3JlbHMvLnJlbHNQSwECLQAUAAYACAAAACEAWAZr&#10;lRMCAAArBAAADgAAAAAAAAAAAAAAAAAuAgAAZHJzL2Uyb0RvYy54bWxQSwECLQAUAAYACAAAACEA&#10;zrJM6NwAAAAJAQAADwAAAAAAAAAAAAAAAABtBAAAZHJzL2Rvd25yZXYueG1sUEsFBgAAAAAEAAQA&#10;8wAAAHYFAAAAAA==&#10;" strokeweight=".8pt"/>
        </w:pict>
      </w:r>
      <w:r w:rsidR="003E3315">
        <w:t>Employer:</w:t>
      </w:r>
    </w:p>
    <w:p w:rsidR="00E45F3A" w:rsidRDefault="00E45F3A">
      <w:pPr>
        <w:pStyle w:val="Body"/>
        <w:rPr>
          <w:sz w:val="20"/>
          <w:szCs w:val="20"/>
        </w:rPr>
      </w:pPr>
    </w:p>
    <w:p w:rsidR="00E45F3A" w:rsidRDefault="003E3315" w:rsidP="00935A7A">
      <w:pPr>
        <w:pStyle w:val="Body"/>
        <w:jc w:val="both"/>
      </w:pPr>
      <w:r>
        <w:t xml:space="preserve">I hereby apply for the following membership to the American Society of Indian Engineers </w:t>
      </w:r>
      <w:r w:rsidR="006F033B">
        <w:t xml:space="preserve">and </w:t>
      </w:r>
      <w:r w:rsidR="00A71DA3">
        <w:t xml:space="preserve">             </w:t>
      </w:r>
      <w:bookmarkStart w:id="0" w:name="_GoBack"/>
      <w:bookmarkEnd w:id="0"/>
      <w:r w:rsidR="006F033B">
        <w:t xml:space="preserve">Architects </w:t>
      </w:r>
      <w:r>
        <w:t>(ASIE) and have enclosed the corresponding dues</w:t>
      </w:r>
      <w:r w:rsidR="00327A32">
        <w:t xml:space="preserve"> </w:t>
      </w:r>
      <w:r w:rsidR="00220D2E">
        <w:t>good thru December 31, 201</w:t>
      </w:r>
      <w:r w:rsidR="00913F49">
        <w:t>9</w:t>
      </w:r>
      <w:r w:rsidRPr="00C97273">
        <w:t>.</w:t>
      </w:r>
      <w:r>
        <w:t xml:space="preserve"> </w:t>
      </w:r>
    </w:p>
    <w:p w:rsidR="00E45F3A" w:rsidRDefault="00E45F3A">
      <w:pPr>
        <w:pStyle w:val="Body"/>
        <w:rPr>
          <w:sz w:val="20"/>
          <w:szCs w:val="20"/>
        </w:rPr>
      </w:pPr>
    </w:p>
    <w:p w:rsidR="00E45F3A" w:rsidRDefault="003270F3">
      <w:pPr>
        <w:pStyle w:val="Body"/>
      </w:pPr>
      <w:r>
        <w:rPr>
          <w:noProof/>
          <w:lang w:bidi="pa-IN"/>
        </w:rPr>
        <w:pict>
          <v:rect id="Rectangle 35" o:spid="_x0000_s1035" style="position:absolute;margin-left:221.7pt;margin-top:4.4pt;width:12.5pt;height:9pt;z-index:2516930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vSlIQIAAD0EAAAOAAAAZHJzL2Uyb0RvYy54bWysU1Fv0zAQfkfiP1h+p0m6lnVR02nqKEIa&#10;MDH4AVfHSSwc25zdpuPX7+x0pQOeEH6wfL7z5+++u1teH3rN9hK9sqbixSTnTBpha2Xain/7unmz&#10;4MwHMDVoa2TFH6Xn16vXr5aDK+XUdlbXEhmBGF8OruJdCK7MMi862YOfWCcNORuLPQQysc1qhIHQ&#10;e51N8/xtNlisHVohvafb29HJVwm/aaQIn5vGy8B0xYlbSDumfRv3bLWEskVwnRJHGvAPLHpQhj49&#10;Qd1CALZD9QdUrwRab5swEbbPbNMoIVMOlE2R/5bNQwdOplxIHO9OMvn/Bys+7e+RqZpqR/IY6KlG&#10;X0g1MK2W7GIeBRqcLynuwd1jTNG7Oyu+e2bsuqMweYNoh05CTbSKGJ+9eBANT0/Zdvhoa4KHXbBJ&#10;q0ODfQQkFdghleTxVBJ5CEzQZTFfXM6JmSBXUcwu8lSyDMrnxw59eC9tz+Kh4kjcEzjs73yIZKB8&#10;DknkrVb1RmmdDGy3a41sD9Qdm7QSf8rxPEwbNlT8aj6dJ+QXPn8Okaf1N4heBWpzrfqKL05BUEbV&#10;3pk6NWEApcczUdbmKGNUbqzA1taPpCLasYdp5ujQWfzJ2UD9W3H/YwcoOdMfDFXiqpjNYsMnYza/&#10;nJKB557tuQeMIKiKB87G4zqMQ7JzqNqOfipS7sbeUPUalZSNlR1ZHclSjybBj/MUh+DcTlG/pn71&#10;BAAA//8DAFBLAwQUAAYACAAAACEAMBs6cd0AAAAIAQAADwAAAGRycy9kb3ducmV2LnhtbEyPQU+D&#10;QBSE7yb+h80z8WYXKSGILI3R1MRjSy/eFvYJtOxbwi4t+ut9nuxxMpOZb4rNYgdxxsn3jhQ8riIQ&#10;SI0zPbUKDtX2IQPhgyajB0eo4Bs9bMrbm0Lnxl1oh+d9aAWXkM+1gi6EMZfSNx1a7VduRGLvy01W&#10;B5ZTK82kL1xuBxlHUSqt7okXOj3ia4fNaT9bBXUfH/TPrnqP7NN2HT6W6jh/vil1f7e8PIMIuIT/&#10;MPzhMzqUzFS7mYwXg4IkWSccVZDxA/aTNGNdK4jTDGRZyOsD5S8AAAD//wMAUEsBAi0AFAAGAAgA&#10;AAAhALaDOJL+AAAA4QEAABMAAAAAAAAAAAAAAAAAAAAAAFtDb250ZW50X1R5cGVzXS54bWxQSwEC&#10;LQAUAAYACAAAACEAOP0h/9YAAACUAQAACwAAAAAAAAAAAAAAAAAvAQAAX3JlbHMvLnJlbHNQSwEC&#10;LQAUAAYACAAAACEAKHL0pSECAAA9BAAADgAAAAAAAAAAAAAAAAAuAgAAZHJzL2Uyb0RvYy54bWxQ&#10;SwECLQAUAAYACAAAACEAMBs6cd0AAAAIAQAADwAAAAAAAAAAAAAAAAB7BAAAZHJzL2Rvd25yZXYu&#10;eG1sUEsFBgAAAAAEAAQA8wAAAIUFAAAAAA==&#10;"/>
        </w:pict>
      </w:r>
      <w:r>
        <w:rPr>
          <w:noProof/>
          <w:lang w:bidi="pa-IN"/>
        </w:rPr>
        <w:pict>
          <v:rect id="Rectangle 30" o:spid="_x0000_s1034" style="position:absolute;margin-left:1.25pt;margin-top:4.4pt;width:12.5pt;height:9pt;z-index:251687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aaZHwIAADwEAAAOAAAAZHJzL2Uyb0RvYy54bWysU8FuEzEQvSPxD5bvZHfThKarbKoqJQip&#10;QEXhAxyvN2the8zYyaZ8PWMnTVPghPDB8njGz2/ezMyv99awncKgwTW8GpWcKSeh1W7T8G9fV29m&#10;nIUoXCsMONXwRxX49eL1q/ngazWGHkyrkBGIC/XgG97H6OuiCLJXVoQReOXI2QFaEcnETdGiGAjd&#10;mmJclm+LAbD1CFKFQLe3BydfZPyuUzJ+7rqgIjMNJ24x75j3ddqLxVzUGxS+1/JIQ/wDCyu0o09P&#10;ULciCrZF/QeU1RIhQBdHEmwBXaelyjlQNlX5WzYPvfAq50LiBH+SKfw/WPlpd49Mtw2/4swJSyX6&#10;QqIJtzGKXWR9Bh9qCnvw95gyDP4O5PfAHCx7ClM3iDD0SrTEqkp6Fi8eJCPQU7YePkJL8GIbIUu1&#10;79AmQBKB7XNFHk8VUfvIJF1W09nllOomyVVVk4syMypE/fTYY4jvFViWDg1H4p7Bxe4uxERG1E8h&#10;mTwY3a60MdnAzXppkO0ENccqr8yfcjwPM44NJM90PM3IL3zhHKLM628QVkfqcqNtw2enIFEn1d65&#10;NvdgFNoczkTZuKOMSbnUy6FeQ/tIKiIcWphGjg494E/OBmrfhocfW4GKM/PBUSWuqskk9Xs2JtPL&#10;MRl47lmfe4STBNXwyNnhuIyHGdl61Juefqpy7g5uqHqdzso+szqSpRbNgh/HKc3AuZ2jnod+8QsA&#10;AP//AwBQSwMEFAAGAAgAAAAhADlVgNfZAAAABQEAAA8AAABkcnMvZG93bnJldi54bWxMjkFPg0AU&#10;hO8m/ofNM/FmFzFWRJbGaGrisaUXbw/2CSj7lrBLi/56nyc9TSYzmfmKzeIGdaQp9J4NXK8SUMSN&#10;tz23Bg7V9ioDFSKyxcEzGfiiAJvy/KzA3PoT7+i4j62SEQ45GuhiHHOtQ9ORw7DyI7Fk735yGMVO&#10;rbYTnmTcDTpNkrV22LM8dDjSU0fN5352Buo+PeD3rnpJ3P32Jr4u1cf89mzM5cXy+AAq0hL/yvCL&#10;L+hQClPtZ7ZBDQbSWykayIRf0vRObC26zkCXhf5PX/4AAAD//wMAUEsBAi0AFAAGAAgAAAAhALaD&#10;OJL+AAAA4QEAABMAAAAAAAAAAAAAAAAAAAAAAFtDb250ZW50X1R5cGVzXS54bWxQSwECLQAUAAYA&#10;CAAAACEAOP0h/9YAAACUAQAACwAAAAAAAAAAAAAAAAAvAQAAX3JlbHMvLnJlbHNQSwECLQAUAAYA&#10;CAAAACEAyNWmmR8CAAA8BAAADgAAAAAAAAAAAAAAAAAuAgAAZHJzL2Uyb0RvYy54bWxQSwECLQAU&#10;AAYACAAAACEAOVWA19kAAAAFAQAADwAAAAAAAAAAAAAAAAB5BAAAZHJzL2Rvd25yZXYueG1sUEsF&#10;BgAAAAAEAAQA8wAAAH8FAAAAAA==&#10;"/>
        </w:pict>
      </w:r>
      <w:r w:rsidR="003E3315">
        <w:t xml:space="preserve">  </w:t>
      </w:r>
      <w:r w:rsidR="000B6C6E">
        <w:t xml:space="preserve">    </w:t>
      </w:r>
      <w:r w:rsidR="003E3315">
        <w:t>New Annual Membership</w:t>
      </w:r>
      <w:r w:rsidR="003E3315">
        <w:tab/>
      </w:r>
      <w:r w:rsidR="000B6C6E">
        <w:t xml:space="preserve">     </w:t>
      </w:r>
      <w:r w:rsidR="003E3315">
        <w:t xml:space="preserve">$ </w:t>
      </w:r>
      <w:r w:rsidR="00913F49">
        <w:t>50</w:t>
      </w:r>
      <w:r w:rsidR="0042289F">
        <w:t>.00</w:t>
      </w:r>
      <w:r w:rsidR="003E3315">
        <w:tab/>
      </w:r>
      <w:r w:rsidR="00327A32">
        <w:t xml:space="preserve">  </w:t>
      </w:r>
      <w:r w:rsidR="000B6C6E">
        <w:t xml:space="preserve">     </w:t>
      </w:r>
      <w:r w:rsidR="00327A32">
        <w:t>Student Membership</w:t>
      </w:r>
      <w:r w:rsidR="00327A32">
        <w:tab/>
        <w:t xml:space="preserve">    $ </w:t>
      </w:r>
      <w:r w:rsidR="003E3315">
        <w:t xml:space="preserve">10.00 </w:t>
      </w:r>
    </w:p>
    <w:p w:rsidR="00E45F3A" w:rsidRDefault="003270F3">
      <w:pPr>
        <w:pStyle w:val="Body"/>
      </w:pPr>
      <w:r>
        <w:rPr>
          <w:noProof/>
          <w:lang w:bidi="pa-IN"/>
        </w:rPr>
        <w:pict>
          <v:rect id="Rectangle 36" o:spid="_x0000_s1033" style="position:absolute;margin-left:221.7pt;margin-top:2.6pt;width:12.5pt;height:9pt;z-index:2516940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pHhIQIAADwEAAAOAAAAZHJzL2Uyb0RvYy54bWysU9uO0zAQfUfiHyy/0yTddi9R09WqSxHS&#10;AisWPmDqOImFY5ux27R8PWOnW7rAEyIPliczPj5zznhxu+8120n0ypqKF5OcM2mErZVpK/71y/rN&#10;NWc+gKlBWyMrfpCe3y5fv1oMrpRT21ldS2QEYnw5uIp3Ibgyy7zoZA9+Yp00lGws9hAoxDarEQZC&#10;73U2zfPLbLBYO7RCek9/78ckXyb8ppEifGoaLwPTFSduIa2Y1k1cs+UCyhbBdUocacA/sOhBGbr0&#10;BHUPAdgW1R9QvRJovW3CRNg+s02jhEw9UDdF/ls3Tx04mXohcbw7yeT/H6z4uHtEpuqKk1EGerLo&#10;M4kGptWSXVxGfQbnSyp7co8YO/TuwYpvnhm76qhM3iHaoZNQE6si1mcvDsTA01G2GT7YmuBhG2yS&#10;at9gHwFJBLZPjhxOjsh9YIJ+FvPrqzn5JihVFLOLPDmWQfl82KEP76TtWdxUHIl7Aofdgw+RDJTP&#10;JYm81apeK61TgO1mpZHtgIZjnb7En3o8L9OGDRW/mU/nCflFzp9D5On7G0SvAk25Vj3JfCqCMqr2&#10;1tRpBgMoPe6JsjZHGaNyowMbWx9IRbTjCNOTo01n8QdnA41vxf33LaDkTL835MRNMZvFeU/BbH41&#10;pQDPM5vzDBhBUBUPnI3bVRjfyNahaju6qUi9G3tH7jUqKRudHVkdydKIJsGPzym+gfM4Vf169Muf&#10;AAAA//8DAFBLAwQUAAYACAAAACEAwCKQlN0AAAAIAQAADwAAAGRycy9kb3ducmV2LnhtbEyPwU7D&#10;MBBE70j8g7VI3KiDE6oSsqkQqEgc2/TCbRMvSSC2o9hpA1+POcFxNKOZN8V2MYM48eR7ZxFuVwkI&#10;to3TvW0RjtXuZgPCB7KaBmcZ4Ys9bMvLi4Jy7c52z6dDaEUssT4nhC6EMZfSNx0b8is3so3eu5sM&#10;hSinVuqJzrHcDFIlyVoa6m1c6Gjkp46bz8NsEOpeHel7X70k5n6Xhtel+pjfnhGvr5bHBxCBl/AX&#10;hl/8iA5lZKrdbLUXA0KWpVmMItwpENHP1puoawSVKpBlIf8fKH8AAAD//wMAUEsBAi0AFAAGAAgA&#10;AAAhALaDOJL+AAAA4QEAABMAAAAAAAAAAAAAAAAAAAAAAFtDb250ZW50X1R5cGVzXS54bWxQSwEC&#10;LQAUAAYACAAAACEAOP0h/9YAAACUAQAACwAAAAAAAAAAAAAAAAAvAQAAX3JlbHMvLnJlbHNQSwEC&#10;LQAUAAYACAAAACEAZ36R4SECAAA8BAAADgAAAAAAAAAAAAAAAAAuAgAAZHJzL2Uyb0RvYy54bWxQ&#10;SwECLQAUAAYACAAAACEAwCKQlN0AAAAIAQAADwAAAAAAAAAAAAAAAAB7BAAAZHJzL2Rvd25yZXYu&#10;eG1sUEsFBgAAAAAEAAQA8wAAAIUFAAAAAA==&#10;"/>
        </w:pict>
      </w:r>
      <w:r>
        <w:rPr>
          <w:noProof/>
          <w:lang w:bidi="pa-IN"/>
        </w:rPr>
        <w:pict>
          <v:rect id="Rectangle 34" o:spid="_x0000_s1032" style="position:absolute;margin-left:1.25pt;margin-top:2.6pt;width:12.5pt;height:9pt;z-index:2516920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vpjIgIAADwEAAAOAAAAZHJzL2Uyb0RvYy54bWysU1Fv0zAQfkfiP1h+p0m6lnZR02nqKEIa&#10;MDH4AVfHaSwc25zdpuXX7+x0pQOeEH6wfL7z5+++u1vcHDrN9hK9sqbixSjnTBpha2W2Ff/2df1m&#10;zpkPYGrQ1siKH6XnN8vXrxa9K+XYtlbXEhmBGF/2ruJtCK7MMi9a2YEfWScNORuLHQQycZvVCD2h&#10;dzob5/nbrLdYO7RCek+3d4OTLxN+00gRPjeNl4HpihO3kHZM+ybu2XIB5RbBtUqcaMA/sOhAGfr0&#10;DHUHAdgO1R9QnRJovW3CSNgus02jhEw5UDZF/ls2jy04mXIhcbw7y+T/H6z4tH9ApuqKzzgz0FGJ&#10;vpBoYLZasqtJ1Kd3vqSwR/eAMUPv7q347pmxq5bC5C2i7VsJNbEqYnz24kE0PD1lm/6jrQkedsEm&#10;qQ4NdhGQRGCHVJHjuSLyEJigy2I6n02pboJcRTG5ylPFMiifHzv04b20HYuHiiNxT+Cwv/chkoHy&#10;OSSRt1rVa6V1MnC7WWlke6DmWKeV+FOOl2HasL7i19PxNCG/8PlLiDytv0F0KlCXa9VVfH4OgjKq&#10;9s7UqQcDKD2cibI2JxmjckMFNrY+kopohxamkaNDa/EnZz21b8X9jx2g5Ex/MFSJ62Iyif2ejMl0&#10;NiYDLz2bSw8YQVAVD5wNx1UYZmTnUG1b+qlIuRt7S9VrVFI2VnZgdSJLLZoEP41TnIFLO0X9Gvrl&#10;EwAAAP//AwBQSwMEFAAGAAgAAAAhAKorl9LaAAAABQEAAA8AAABkcnMvZG93bnJldi54bWxMjsFO&#10;wzAQRO9I/IO1SNyog6sCDXEqBCoSxza9cNsk2yQQr6PYaQNfz3KC02g0o5mXbWbXqxONofNs4XaR&#10;gCKufN1xY+FQbG8eQIWIXGPvmSx8UYBNfnmRYVr7M+/otI+NkhEOKVpoYxxSrUPVksOw8AOxZEc/&#10;Ooxix0bXI55l3PXaJMmddtixPLQ40HNL1ed+chbKzhzwe1e8Jm69Xca3ufiY3l+svb6anx5BRZrj&#10;Xxl+8QUdcmEq/cR1UL0Fs5KihZUBJam5F1uKLg3oPNP/6fMfAAAA//8DAFBLAQItABQABgAIAAAA&#10;IQC2gziS/gAAAOEBAAATAAAAAAAAAAAAAAAAAAAAAABbQ29udGVudF9UeXBlc10ueG1sUEsBAi0A&#10;FAAGAAgAAAAhADj9If/WAAAAlAEAAAsAAAAAAAAAAAAAAAAALwEAAF9yZWxzLy5yZWxzUEsBAi0A&#10;FAAGAAgAAAAhABLW+mMiAgAAPAQAAA4AAAAAAAAAAAAAAAAALgIAAGRycy9lMm9Eb2MueG1sUEsB&#10;Ai0AFAAGAAgAAAAhAKorl9LaAAAABQEAAA8AAAAAAAAAAAAAAAAAfAQAAGRycy9kb3ducmV2Lnht&#10;bFBLBQYAAAAABAAEAPMAAACDBQAAAAA=&#10;"/>
        </w:pict>
      </w:r>
      <w:r w:rsidR="003E3315">
        <w:t xml:space="preserve"> </w:t>
      </w:r>
      <w:r w:rsidR="000B6C6E">
        <w:t xml:space="preserve">  </w:t>
      </w:r>
      <w:r w:rsidR="003E3315">
        <w:t xml:space="preserve"> </w:t>
      </w:r>
      <w:r w:rsidR="000B6C6E">
        <w:t xml:space="preserve">  </w:t>
      </w:r>
      <w:r w:rsidR="003E3315">
        <w:t>Renewal of Membership</w:t>
      </w:r>
      <w:r w:rsidR="003E3315">
        <w:tab/>
      </w:r>
      <w:r w:rsidR="000B6C6E">
        <w:t xml:space="preserve">     </w:t>
      </w:r>
      <w:r w:rsidR="003E3315">
        <w:t xml:space="preserve">$ </w:t>
      </w:r>
      <w:r w:rsidR="00913F49">
        <w:t>50</w:t>
      </w:r>
      <w:r w:rsidR="0042289F">
        <w:t>.00</w:t>
      </w:r>
      <w:r w:rsidR="003E3315">
        <w:tab/>
        <w:t xml:space="preserve">  </w:t>
      </w:r>
      <w:r w:rsidR="000B6C6E">
        <w:t xml:space="preserve">     </w:t>
      </w:r>
      <w:r w:rsidR="003E3315">
        <w:t>Life Membership</w:t>
      </w:r>
      <w:r w:rsidR="003E3315">
        <w:tab/>
        <w:t xml:space="preserve">                $ 450.00  </w:t>
      </w:r>
    </w:p>
    <w:p w:rsidR="00E45F3A" w:rsidRDefault="00E45F3A">
      <w:pPr>
        <w:pStyle w:val="Body"/>
      </w:pPr>
    </w:p>
    <w:p w:rsidR="00E45F3A" w:rsidRDefault="003270F3">
      <w:pPr>
        <w:pStyle w:val="Body"/>
      </w:pPr>
      <w:r>
        <w:rPr>
          <w:noProof/>
          <w:lang w:bidi="pa-IN"/>
        </w:rPr>
        <w:pict>
          <v:line id="Line 24" o:spid="_x0000_s1031" style="position:absolute;z-index:251685888;visibility:visible;mso-wrap-distance-left:0;mso-wrap-distance-right:0;mso-position-vertical-relative:line" from="387.7pt,12.2pt" to="495.7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o9+EgIAACoEAAAOAAAAZHJzL2Uyb0RvYy54bWysU8GO2yAQvVfqPyDuie2sm81acVaVnfSS&#10;tpF2+wEEcIyKAQGJE1X99w7EjrLtparqAx6YmcebecPy+dxJdOLWCa1KnE1TjLiimgl1KPG3181k&#10;gZHzRDEiteIlvnCHn1fv3y17U/CZbrVk3CIAUa7oTYlb702RJI62vCNuqg1X4Gy07YiHrT0kzJIe&#10;0DuZzNJ0nvTaMmM15c7BaX114lXEbxpO/demcdwjWWLg5uNq47oPa7JakuJgiWkFHWiQf2DREaHg&#10;0htUTTxBRyv+gOoEtdrpxk+p7hLdNILyWANUk6W/VfPSEsNjLdAcZ25tcv8Pln457SwSrMRzjBTp&#10;QKKtUBzN8tCa3rgCIiq1s6E4elYvZqvpd4eUrlqiDjxSfL0YyMtCRvImJWycgQv2/WfNIIYcvY59&#10;Oje2C5DQAXSOclxucvCzRxQOs4fHbJ6CanT0JaQYE411/hPXHQpGiSWQjsDktHU+ECHFGBLuUXoj&#10;pIxqS4V6AE8BO2Y4LQUL3hDn7GFfSYtOJAxM/GJZ4LkPs/qoWERrOWHrwfZEyKsNt0sV8KAW4DNY&#10;14n48ZQ+rRfrRT7JZ/P1JE/revJxU+WT+SZ7/FA/1FVVZz8DtSwvWsEYV4HdOJ1Z/nfqD+/kOle3&#10;+bz1IXmLHhsGZMd/JB3FDPpdJ2Gv2WVnR5FhIGPw8HjCxN/vwb5/4qtfAAAA//8DAFBLAwQUAAYA&#10;CAAAACEApvf5ptwAAAAJAQAADwAAAGRycy9kb3ducmV2LnhtbEyPTU7DMBCF90i9gzVI7KiTqBAa&#10;4lQIqRsQC1IO4MZDYhGP09ht0tt3EAu6mr+n974pN7PrxQnHYD0pSJcJCKTGG0utgq/d9v4JRIia&#10;jO49oYIzBthUi5tSF8ZP9ImnOraCTSgUWkEX41BIGZoOnQ5LPyDx7duPTkcex1aaUU9s7nqZJcmj&#10;dNoSJ3R6wNcOm5/66BS8uym3hzT4eXprTP6R2Wy7q5W6u51fnkFEnOO/GH7xGR0qZtr7I5kgegV5&#10;/rBiqYJsxZUF63XKzf5vIatSXn9QXQAAAP//AwBQSwECLQAUAAYACAAAACEAtoM4kv4AAADhAQAA&#10;EwAAAAAAAAAAAAAAAAAAAAAAW0NvbnRlbnRfVHlwZXNdLnhtbFBLAQItABQABgAIAAAAIQA4/SH/&#10;1gAAAJQBAAALAAAAAAAAAAAAAAAAAC8BAABfcmVscy8ucmVsc1BLAQItABQABgAIAAAAIQD84o9+&#10;EgIAACoEAAAOAAAAAAAAAAAAAAAAAC4CAABkcnMvZTJvRG9jLnhtbFBLAQItABQABgAIAAAAIQCm&#10;9/mm3AAAAAkBAAAPAAAAAAAAAAAAAAAAAGwEAABkcnMvZG93bnJldi54bWxQSwUGAAAAAAQABADz&#10;AAAAdQUAAAAA&#10;" strokeweight=".8pt"/>
        </w:pict>
      </w:r>
      <w:r>
        <w:rPr>
          <w:noProof/>
          <w:lang w:bidi="pa-IN"/>
        </w:rPr>
        <w:pict>
          <v:line id="Line 25" o:spid="_x0000_s1030" style="position:absolute;z-index:251684864;visibility:visible;mso-wrap-distance-left:0;mso-wrap-distance-right:0;mso-position-vertical-relative:line" from="70.5pt,12.2pt" to="279.7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IxyEwIAACoEAAAOAAAAZHJzL2Uyb0RvYy54bWysU8GO2yAQvVfqPyDuie3UcbNWnFVlJ71s&#10;u5F2+wEEcIyKAQGJE1X99w4kjrLtparqAx6YmcebecPy8dRLdOTWCa0qnE1TjLiimgm1r/C3181k&#10;gZHzRDEiteIVPnOHH1fv3y0HU/KZ7rRk3CIAUa4cTIU7702ZJI52vCduqg1X4Gy17YmHrd0nzJIB&#10;0HuZzNK0SAZtmbGacufgtLk48Srity2n/rltHfdIVhi4+bjauO7CmqyWpNxbYjpBrzTIP7DoiVBw&#10;6Q2qIZ6ggxV/QPWCWu1066dU94luW0F5rAGqydLfqnnpiOGxFmiOM7c2uf8HS78etxYJVuE5Ror0&#10;INGTUBzN5qE1g3ElRNRqa0Nx9KRezJOm3x1Suu6I2vNI8fVsIC8LGcmblLBxBi7YDV80gxhy8Dr2&#10;6dTaPkBCB9ApynG+ycFPHlE4nBXzYpGDanT0JaQcE411/jPXPQpGhSWQjsDk+OR8IELKMSTco/RG&#10;SBnVlgoNwDbNijRmOC0FC94Q5+x+V0uLjiQMTPxiWeC5D7P6oFhE6zhh66vtiZAXG26XKuBBLcDn&#10;al0m4sdD+rBerBf5JJ8V60meNs3k06bOJ8Um+zhvPjR13WQ/A7UsLzvBGFeB3TidWf536l/fyWWu&#10;bvN560PyFj02DMiO/0g6ihn0u0zCTrPz1o4iw0DG4OvjCRN/vwf7/omvfgEAAP//AwBQSwMEFAAG&#10;AAgAAAAhAM3xR/zcAAAACQEAAA8AAABkcnMvZG93bnJldi54bWxMj8FOwzAQRO9I/QdrK3GjTqKU&#10;QohTVUi9gDiQ8gFuvCQW8TqN3Sb8PYs40NvO7mj2TbmdXS8uOAbrSUG6SkAgNd5YahV8HPZ3DyBC&#10;1GR07wkVfGOAbbW4KXVh/ETveKljKziEQqEVdDEOhZSh6dDpsPIDEt8+/eh0ZDm20ox64nDXyyxJ&#10;7qXTlvhDpwd87rD5qs9OwaubNvaUBj9PL43ZvGU22x9qpW6X8+4JRMQ5/pvhF5/RoWKmoz+TCaJn&#10;nafcJSrI8hwEG9brRx6OfwtZlfK6QfUDAAD//wMAUEsBAi0AFAAGAAgAAAAhALaDOJL+AAAA4QEA&#10;ABMAAAAAAAAAAAAAAAAAAAAAAFtDb250ZW50X1R5cGVzXS54bWxQSwECLQAUAAYACAAAACEAOP0h&#10;/9YAAACUAQAACwAAAAAAAAAAAAAAAAAvAQAAX3JlbHMvLnJlbHNQSwECLQAUAAYACAAAACEAMCSM&#10;chMCAAAqBAAADgAAAAAAAAAAAAAAAAAuAgAAZHJzL2Uyb0RvYy54bWxQSwECLQAUAAYACAAAACEA&#10;zfFH/NwAAAAJAQAADwAAAAAAAAAAAAAAAABtBAAAZHJzL2Rvd25yZXYueG1sUEsFBgAAAAAEAAQA&#10;8wAAAHYFAAAAAA==&#10;" strokeweight=".8pt"/>
        </w:pict>
      </w:r>
      <w:r w:rsidR="003E3315">
        <w:t xml:space="preserve">Referred By: </w:t>
      </w:r>
      <w:r w:rsidR="003E3315">
        <w:tab/>
      </w:r>
      <w:r w:rsidR="003E3315">
        <w:tab/>
      </w:r>
      <w:r w:rsidR="003E3315">
        <w:tab/>
      </w:r>
      <w:r w:rsidR="003E3315">
        <w:tab/>
      </w:r>
      <w:r w:rsidR="003E3315">
        <w:tab/>
      </w:r>
      <w:r w:rsidR="003E3315">
        <w:tab/>
      </w:r>
      <w:r w:rsidR="003E3315">
        <w:tab/>
        <w:t xml:space="preserve">Dues Received By:                                         </w:t>
      </w:r>
    </w:p>
    <w:p w:rsidR="00E45F3A" w:rsidRDefault="00E45F3A">
      <w:pPr>
        <w:pStyle w:val="Body"/>
      </w:pPr>
    </w:p>
    <w:p w:rsidR="00E45F3A" w:rsidRDefault="003E3315">
      <w:pPr>
        <w:pStyle w:val="Body"/>
      </w:pPr>
      <w:r>
        <w:t>Payment Method:   Cash ______</w:t>
      </w:r>
      <w:r w:rsidR="00482357">
        <w:t xml:space="preserve">    Check ______    Pay</w:t>
      </w:r>
      <w:r>
        <w:t>Pal ______</w:t>
      </w:r>
    </w:p>
    <w:p w:rsidR="00E45F3A" w:rsidRDefault="003E3315">
      <w:pPr>
        <w:pStyle w:val="Body"/>
      </w:pPr>
      <w:r>
        <w:tab/>
      </w:r>
    </w:p>
    <w:p w:rsidR="00E45F3A" w:rsidRDefault="003270F3">
      <w:pPr>
        <w:pStyle w:val="Body"/>
      </w:pPr>
      <w:r>
        <w:rPr>
          <w:noProof/>
          <w:lang w:bidi="pa-IN"/>
        </w:rPr>
        <w:pict>
          <v:line id="Line 26" o:spid="_x0000_s1029" style="position:absolute;z-index:251680768;visibility:visible;mso-wrap-distance-left:0;mso-wrap-distance-right:0;mso-position-vertical-relative:line" from="315.7pt,11.4pt" to="486.7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ng8EwIAACoEAAAOAAAAZHJzL2Uyb0RvYy54bWysU8GO2jAQvVfqP1i+QxKaAhsRVlUCvdAu&#10;0m4/wNgOserYlm0IqOq/d2wIYttLtdocnLFn5vnNvPHi8dRJdOTWCa1KnI1TjLiimgm1L/GPl/Vo&#10;jpHzRDEiteIlPnOHH5cfPyx6U/CJbrVk3CIAUa7oTYlb702RJI62vCNurA1X4Gy07YiHrd0nzJIe&#10;0DuZTNJ0mvTaMmM15c7BaX1x4mXEbxpO/VPTOO6RLDFw83G1cd2FNVkuSLG3xLSCXmmQN7DoiFBw&#10;6Q2qJp6ggxX/QHWCWu1048dUd4luGkF5rAGqydK/qnluieGxFmiOM7c2ufeDpd+PW4sEK3GOkSId&#10;SLQRiqPJNLSmN66AiEptbSiOntSz2Wj60yGlq5aoPY8UX84G8rKQkbxKCRtn4IJd/00ziCEHr2Of&#10;To3tAiR0AJ2iHOebHPzkEYXDSTbLZimoRgdfQooh0Vjnv3LdoWCUWALpCEyOG+cDEVIMIeEepddC&#10;yqi2VKgHtmk2TWOG01Kw4A1xzu53lbToSMLAxC+WBZ77MKsPikW0lhO2utqeCHmx4XapAh7UAnyu&#10;1mUifj2kD6v5ap6P8sl0NcrTuh59WVf5aLrOZp/rT3VV1dnvQC3Li1YwxlVgN0xnlv+f+td3cpmr&#10;23ze+pC8Ro8NA7LDP5KOYgb9LpOw0+y8tYPIMJAx+Pp4wsTf78G+f+LLPwAAAP//AwBQSwMEFAAG&#10;AAgAAAAhAPfKEqzbAAAACQEAAA8AAABkcnMvZG93bnJldi54bWxMj01OwzAQhfdI3MEaJHbUiYsa&#10;CHEqhNQNiAUpB3DjIbGIxyF2m3B7BrGgy3nz6f1U28UP4oRTdIE05KsMBFIbrKNOw/t+d3MHIiZD&#10;1gyBUMM3RtjWlxeVKW2Y6Q1PTeoEm1AsjYY+pbGUMrY9ehNXYUTi30eYvEl8Tp20k5nZ3A9SZdlG&#10;euOIE3oz4lOP7Wdz9Bpe/Fy4rzyGZX5ubfGqnNrtG62vr5bHBxAJl/QPw299rg41dzqEI9koBg2b&#10;dX7LqAaleAID98WahcOfIOtKni+ofwAAAP//AwBQSwECLQAUAAYACAAAACEAtoM4kv4AAADhAQAA&#10;EwAAAAAAAAAAAAAAAAAAAAAAW0NvbnRlbnRfVHlwZXNdLnhtbFBLAQItABQABgAIAAAAIQA4/SH/&#10;1gAAAJQBAAALAAAAAAAAAAAAAAAAAC8BAABfcmVscy8ucmVsc1BLAQItABQABgAIAAAAIQAq9ng8&#10;EwIAACoEAAAOAAAAAAAAAAAAAAAAAC4CAABkcnMvZTJvRG9jLnhtbFBLAQItABQABgAIAAAAIQD3&#10;yhKs2wAAAAkBAAAPAAAAAAAAAAAAAAAAAG0EAABkcnMvZG93bnJldi54bWxQSwUGAAAAAAQABADz&#10;AAAAdQUAAAAA&#10;" strokeweight=".8pt"/>
        </w:pict>
      </w:r>
      <w:r>
        <w:rPr>
          <w:noProof/>
          <w:lang w:bidi="pa-IN"/>
        </w:rPr>
        <w:pict>
          <v:line id="Line 27" o:spid="_x0000_s1028" style="position:absolute;z-index:251681792;visibility:visible;mso-wrap-distance-left:0;mso-wrap-distance-right:0;mso-position-vertical-relative:line" from="53.2pt,12pt" to="278.2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zMcFAIAACoEAAAOAAAAZHJzL2Uyb0RvYy54bWysU8GO2jAQvVfqP1i+QxI2sG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rMQPGCnS&#10;gUQboTiaPIbW9MYVEFGprQ3F0ZN6NRtNvzukdNUSteeR4tvZQF4WMpJ3KWHjDFyw679oBjHk4HXs&#10;06mxXYCEDqBTlON8k4OfPKJwOJlPH6cpqEYHX0KKIdFY5z9z3aFglFgC6QhMjhvnAxFSDCHhHqXX&#10;QsqotlSoB7ZpNktjhtNSsOANcc7ud5W06EjCwMQvlgWe+zCrD4pFtJYTtrrangh5seF2qQIe1AJ8&#10;rtZlIn48pU+r+Wqej/LJbDXK07oefVpX+Wi2zh6n9UNdVXX2M1DL8qIVjHEV2A3TmeV/p/71nVzm&#10;6jaftz4k79Fjw4Ds8I+ko5hBv8sk7DQ7b+0gMgxkDL4+njDx93uw75/48hcAAAD//wMAUEsDBBQA&#10;BgAIAAAAIQDg4y502gAAAAkBAAAPAAAAZHJzL2Rvd25yZXYueG1sTI/NTsMwEITvSLyDtUjcqNOo&#10;PyjEqRBSLyAOpDzANl4Si3gdYrcJb89WHOA4s59mZ8rd7Ht1pjG6wAaWiwwUcROs49bA+2F/dw8q&#10;JmSLfWAy8E0RdtX1VYmFDRO/0blOrZIQjgUa6FIaCq1j05HHuAgDsdw+wugxiRxbbUecJNz3Os+y&#10;jfboWD50ONBTR81nffIGXvy0dV/LGObpubHb19zl+0NtzO3N/PgAKtGc/mC41JfqUEmnYzixjaoX&#10;nW1WghrIV7JJgPX6Yhx/DV2V+v+C6gcAAP//AwBQSwECLQAUAAYACAAAACEAtoM4kv4AAADhAQAA&#10;EwAAAAAAAAAAAAAAAAAAAAAAW0NvbnRlbnRfVHlwZXNdLnhtbFBLAQItABQABgAIAAAAIQA4/SH/&#10;1gAAAJQBAAALAAAAAAAAAAAAAAAAAC8BAABfcmVscy8ucmVsc1BLAQItABQABgAIAAAAIQDHXzMc&#10;FAIAACoEAAAOAAAAAAAAAAAAAAAAAC4CAABkcnMvZTJvRG9jLnhtbFBLAQItABQABgAIAAAAIQDg&#10;4y502gAAAAkBAAAPAAAAAAAAAAAAAAAAAG4EAABkcnMvZG93bnJldi54bWxQSwUGAAAAAAQABADz&#10;AAAAdQUAAAAA&#10;" strokeweight=".8pt"/>
        </w:pict>
      </w:r>
      <w:r w:rsidR="003E3315">
        <w:t>Signature:</w:t>
      </w:r>
      <w:r w:rsidR="003E3315">
        <w:tab/>
      </w:r>
      <w:r w:rsidR="003E3315">
        <w:tab/>
      </w:r>
      <w:r w:rsidR="003E3315">
        <w:tab/>
      </w:r>
      <w:r w:rsidR="003E3315">
        <w:tab/>
      </w:r>
      <w:r w:rsidR="003E3315">
        <w:tab/>
      </w:r>
      <w:r w:rsidR="003E3315">
        <w:tab/>
      </w:r>
      <w:r w:rsidR="003E3315">
        <w:tab/>
        <w:t>Date:</w:t>
      </w:r>
    </w:p>
    <w:p w:rsidR="00E45F3A" w:rsidRDefault="00E45F3A">
      <w:pPr>
        <w:pStyle w:val="Body"/>
      </w:pPr>
    </w:p>
    <w:p w:rsidR="00482357" w:rsidRDefault="003E3315">
      <w:pPr>
        <w:pStyle w:val="Body"/>
        <w:rPr>
          <w:i/>
          <w:iCs/>
          <w:sz w:val="20"/>
          <w:szCs w:val="20"/>
        </w:rPr>
      </w:pPr>
      <w:r>
        <w:rPr>
          <w:i/>
          <w:iCs/>
          <w:sz w:val="20"/>
          <w:szCs w:val="20"/>
        </w:rPr>
        <w:t xml:space="preserve">Please </w:t>
      </w:r>
      <w:r w:rsidR="00482357">
        <w:rPr>
          <w:i/>
          <w:iCs/>
          <w:sz w:val="20"/>
          <w:szCs w:val="20"/>
        </w:rPr>
        <w:t>kindly m</w:t>
      </w:r>
      <w:r>
        <w:rPr>
          <w:i/>
          <w:iCs/>
          <w:sz w:val="20"/>
          <w:szCs w:val="20"/>
        </w:rPr>
        <w:t>ake Check Payable to</w:t>
      </w:r>
      <w:r w:rsidR="00482357">
        <w:rPr>
          <w:i/>
          <w:iCs/>
          <w:sz w:val="20"/>
          <w:szCs w:val="20"/>
        </w:rPr>
        <w:t xml:space="preserve"> </w:t>
      </w:r>
      <w:r w:rsidR="00327A32" w:rsidRPr="00C97273">
        <w:rPr>
          <w:b/>
          <w:bCs/>
          <w:iCs/>
          <w:sz w:val="20"/>
          <w:szCs w:val="20"/>
        </w:rPr>
        <w:t xml:space="preserve">ASIE </w:t>
      </w:r>
      <w:r w:rsidR="00327A32" w:rsidRPr="00C97273">
        <w:rPr>
          <w:bCs/>
          <w:i/>
          <w:iCs/>
          <w:sz w:val="20"/>
          <w:szCs w:val="20"/>
        </w:rPr>
        <w:t>and</w:t>
      </w:r>
      <w:r w:rsidR="00327A32" w:rsidRPr="00C97273">
        <w:rPr>
          <w:b/>
          <w:bCs/>
          <w:iCs/>
          <w:sz w:val="20"/>
          <w:szCs w:val="20"/>
        </w:rPr>
        <w:t xml:space="preserve"> </w:t>
      </w:r>
      <w:r w:rsidR="00482357">
        <w:rPr>
          <w:i/>
          <w:iCs/>
          <w:sz w:val="20"/>
          <w:szCs w:val="20"/>
        </w:rPr>
        <w:t>m</w:t>
      </w:r>
      <w:r w:rsidRPr="00C97273">
        <w:rPr>
          <w:i/>
          <w:iCs/>
          <w:sz w:val="20"/>
          <w:szCs w:val="20"/>
        </w:rPr>
        <w:t xml:space="preserve">ail with </w:t>
      </w:r>
      <w:r w:rsidR="00482357">
        <w:rPr>
          <w:i/>
          <w:iCs/>
          <w:sz w:val="20"/>
          <w:szCs w:val="20"/>
        </w:rPr>
        <w:t xml:space="preserve">signed </w:t>
      </w:r>
      <w:r w:rsidRPr="00C97273">
        <w:rPr>
          <w:i/>
          <w:iCs/>
          <w:sz w:val="20"/>
          <w:szCs w:val="20"/>
        </w:rPr>
        <w:t xml:space="preserve">membership form </w:t>
      </w:r>
      <w:r w:rsidR="00482357">
        <w:rPr>
          <w:i/>
          <w:iCs/>
          <w:sz w:val="20"/>
          <w:szCs w:val="20"/>
        </w:rPr>
        <w:t>to the address below.</w:t>
      </w:r>
    </w:p>
    <w:p w:rsidR="00E45F3A" w:rsidRDefault="003E3315">
      <w:pPr>
        <w:pStyle w:val="Body"/>
        <w:rPr>
          <w:b/>
          <w:bCs/>
          <w:i/>
          <w:iCs/>
          <w:sz w:val="20"/>
          <w:szCs w:val="20"/>
        </w:rPr>
      </w:pPr>
      <w:r w:rsidRPr="00C97273">
        <w:rPr>
          <w:b/>
          <w:bCs/>
          <w:i/>
          <w:iCs/>
          <w:sz w:val="20"/>
          <w:szCs w:val="20"/>
        </w:rPr>
        <w:t>American Society of Indian Engineers</w:t>
      </w:r>
      <w:r w:rsidR="00327A32" w:rsidRPr="00C97273">
        <w:rPr>
          <w:b/>
          <w:bCs/>
          <w:i/>
          <w:iCs/>
          <w:sz w:val="20"/>
          <w:szCs w:val="20"/>
        </w:rPr>
        <w:t xml:space="preserve"> &amp; Architects</w:t>
      </w:r>
      <w:r w:rsidRPr="00C97273">
        <w:rPr>
          <w:b/>
          <w:bCs/>
          <w:i/>
          <w:iCs/>
          <w:sz w:val="20"/>
          <w:szCs w:val="20"/>
        </w:rPr>
        <w:t>, P.O. Box 741007, Houston</w:t>
      </w:r>
      <w:r w:rsidR="00327A32" w:rsidRPr="00C97273">
        <w:rPr>
          <w:b/>
          <w:bCs/>
          <w:i/>
          <w:iCs/>
          <w:sz w:val="20"/>
          <w:szCs w:val="20"/>
        </w:rPr>
        <w:t>,</w:t>
      </w:r>
      <w:r w:rsidRPr="00C97273">
        <w:rPr>
          <w:b/>
          <w:bCs/>
          <w:i/>
          <w:iCs/>
          <w:sz w:val="20"/>
          <w:szCs w:val="20"/>
        </w:rPr>
        <w:t xml:space="preserve"> Texas 77274</w:t>
      </w:r>
    </w:p>
    <w:p w:rsidR="00327A32" w:rsidRDefault="0011066A" w:rsidP="0011066A">
      <w:pPr>
        <w:pStyle w:val="Body"/>
        <w:rPr>
          <w:b/>
          <w:bCs/>
          <w:i/>
          <w:iCs/>
          <w:sz w:val="20"/>
          <w:szCs w:val="20"/>
        </w:rPr>
      </w:pPr>
      <w:r>
        <w:rPr>
          <w:i/>
          <w:iCs/>
          <w:sz w:val="20"/>
          <w:szCs w:val="20"/>
        </w:rPr>
        <w:t>Online Payments via PayPal can</w:t>
      </w:r>
      <w:r w:rsidR="00327A32">
        <w:rPr>
          <w:i/>
          <w:iCs/>
          <w:sz w:val="20"/>
          <w:szCs w:val="20"/>
        </w:rPr>
        <w:t xml:space="preserve"> be made at</w:t>
      </w:r>
      <w:r w:rsidR="00327A32">
        <w:rPr>
          <w:b/>
          <w:bCs/>
          <w:i/>
          <w:iCs/>
          <w:sz w:val="20"/>
          <w:szCs w:val="20"/>
        </w:rPr>
        <w:t xml:space="preserve">: </w:t>
      </w:r>
      <w:hyperlink r:id="rId9" w:history="1">
        <w:r w:rsidR="00A767F7" w:rsidRPr="0011066A">
          <w:rPr>
            <w:rStyle w:val="Hyperlink"/>
            <w:b/>
            <w:bCs/>
            <w:i/>
            <w:iCs/>
            <w:sz w:val="20"/>
            <w:szCs w:val="20"/>
          </w:rPr>
          <w:t>http://www.asiehouston.org/#!membership/c70d</w:t>
        </w:r>
      </w:hyperlink>
    </w:p>
    <w:p w:rsidR="00327A32" w:rsidRDefault="003270F3">
      <w:pPr>
        <w:pStyle w:val="Body"/>
        <w:rPr>
          <w:b/>
          <w:bCs/>
          <w:i/>
          <w:iCs/>
          <w:sz w:val="20"/>
          <w:szCs w:val="20"/>
        </w:rPr>
      </w:pPr>
      <w:r w:rsidRPr="003270F3">
        <w:rPr>
          <w:rFonts w:ascii="Times New Roman Bold" w:eastAsia="Times New Roman Bold" w:hAnsi="Times New Roman Bold" w:cs="Times New Roman Bold"/>
          <w:noProof/>
          <w:sz w:val="28"/>
          <w:szCs w:val="28"/>
          <w:lang w:bidi="pa-IN"/>
        </w:rPr>
        <w:pict>
          <v:line id="Line 28" o:spid="_x0000_s1027" style="position:absolute;z-index:251683840;visibility:visible;mso-wrap-distance-left:0;mso-wrap-distance-right:0;mso-position-vertical-relative:line" from="3pt,8.7pt" to="489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Y6pFQIAACoEAAAOAAAAZHJzL2Uyb0RvYy54bWysU02P2yAQvVfqf0DcE3/Um02sOKvKTnrZ&#10;tpF2+wMI4BgVAwISJ6r63zuQOMq2l6qqD3hgZh5v5g3Lp1Mv0ZFbJ7SqcDZNMeKKaibUvsLfXjeT&#10;OUbOE8WI1IpX+Mwdflq9f7ccTMlz3WnJuEUAolw5mAp33psySRzteE/cVBuuwNlq2xMPW7tPmCUD&#10;oPcyydN0lgzaMmM15c7BaXNx4lXEb1tO/de2ddwjWWHg5uNq47oLa7JaknJviekEvdIg/8CiJ0LB&#10;pTeohniCDlb8AdULarXTrZ9S3Se6bQXlsQaoJkt/q+alI4bHWqA5ztza5P4fLP1y3FokWIVzjBTp&#10;QaJnoTjK56E1g3ElRNRqa0Nx9KRezLOm3x1Suu6I2vNI8fVsIC8LGcmblLBxBi7YDZ81gxhy8Dr2&#10;6dTaPkBCB9ApynG+ycFPHlE4nGWPOWiMER19CSnHRGOd/8R1j4JRYQmkIzA5PjsfiJByDAn3KL0R&#10;Uka1pUIDsF2kD2nMcFoKFrwhztn9rpYWHUkYGPg2m1gWeO7DrD4oFtE6Ttj6ansi5MWG26UKeFAL&#10;8Llal4n4sUgX6/l6XkyKfLaeFGnTTD5u6mIy22SPD82Hpq6b7GeglhVlJxjjKrAbpzMr/k796zu5&#10;zNVtPm99SN6ix4YB2fEfSUcxg36XSdhpdt7aUWQYyBh8fTxh4u/3YN8/8dUvAAAA//8DAFBLAwQU&#10;AAYACAAAACEALRCED9sAAAAHAQAADwAAAGRycy9kb3ducmV2LnhtbEyPwW7CMAyG75P2DpEn7TZS&#10;EANWmiI0aeMwTQi2BwiNaQuNEzVpKW8/Tzuwo7/f+v05Ww22ET22oXakYDxKQCAVztRUKvj+enta&#10;gAhRk9GNI1RwxQCr/P4u06lxF9phv4+l4BIKqVZQxehTKUNRodVh5DwSZ0fXWh15bEtpWn3hctvI&#10;SZLMpNU18YVKe3ytsDjvO6vAv283dXl8/piGnbluTt1nv/VRqceHYb0EEXGIt2X41Wd1yNnp4Doy&#10;QTQKZvxJZDyfguD4Zb5gcPgDMs/kf//8BwAA//8DAFBLAQItABQABgAIAAAAIQC2gziS/gAAAOEB&#10;AAATAAAAAAAAAAAAAAAAAAAAAABbQ29udGVudF9UeXBlc10ueG1sUEsBAi0AFAAGAAgAAAAhADj9&#10;If/WAAAAlAEAAAsAAAAAAAAAAAAAAAAALwEAAF9yZWxzLy5yZWxzUEsBAi0AFAAGAAgAAAAhAPhV&#10;jqkVAgAAKgQAAA4AAAAAAAAAAAAAAAAALgIAAGRycy9lMm9Eb2MueG1sUEsBAi0AFAAGAAgAAAAh&#10;AC0QhA/bAAAABwEAAA8AAAAAAAAAAAAAAAAAbwQAAGRycy9kb3ducmV2LnhtbFBLBQYAAAAABAAE&#10;APMAAAB3BQAAAAA=&#10;" strokecolor="blue" strokeweight="1.5pt"/>
        </w:pict>
      </w:r>
    </w:p>
    <w:p w:rsidR="00F5395F" w:rsidRPr="00482357" w:rsidRDefault="00E17F63" w:rsidP="00E558B4">
      <w:pPr>
        <w:pStyle w:val="Body"/>
        <w:keepLines/>
        <w:suppressAutoHyphens/>
        <w:contextualSpacing/>
        <w:rPr>
          <w:rFonts w:hAnsi="Times New Roman" w:cs="Times New Roman"/>
          <w:b/>
          <w:i/>
          <w:sz w:val="20"/>
          <w:szCs w:val="20"/>
        </w:rPr>
      </w:pPr>
      <w:r w:rsidRPr="00482357">
        <w:rPr>
          <w:rFonts w:hAnsi="Times New Roman" w:cs="Times New Roman"/>
          <w:b/>
          <w:i/>
          <w:iCs/>
          <w:color w:val="0000FF"/>
          <w:sz w:val="20"/>
          <w:szCs w:val="20"/>
          <w:u w:color="0000FF"/>
        </w:rPr>
        <w:t xml:space="preserve">ASIE </w:t>
      </w:r>
      <w:r w:rsidR="003E3315" w:rsidRPr="00482357">
        <w:rPr>
          <w:rFonts w:hAnsi="Times New Roman" w:cs="Times New Roman"/>
          <w:b/>
          <w:i/>
          <w:iCs/>
          <w:color w:val="0000FF"/>
          <w:sz w:val="20"/>
          <w:szCs w:val="20"/>
          <w:u w:color="0000FF"/>
        </w:rPr>
        <w:t>was established in 1994 and its membership demographics include technical professionals of Indian origin in Engineering, Architecture, Sciences, Construction, and Information Technology in Greater Houston Area.  Our focus is on professional development and we aspire to position the Indian technical professional community to be a force to reckon with.  ASIE provides a forum for leadership development, interaction with governmental agencies, successful entrepreneurs, career enhancement and networking.  Members benefit from knowledge sharing with experienced and current generations.  ASIE and its sponsors provide scholarships, mentoring opportunities, career planning, and employment assistance to graduate students and young professionals.  ASIE is a unified organization dedicated in providing a platform to assist Indian Technical Professionals in career advancement, business development and voicing their opinions to impact public policies.</w:t>
      </w:r>
    </w:p>
    <w:sectPr w:rsidR="00F5395F" w:rsidRPr="00482357" w:rsidSect="00E558B4">
      <w:headerReference w:type="default" r:id="rId10"/>
      <w:footerReference w:type="default" r:id="rId11"/>
      <w:pgSz w:w="12240" w:h="15840"/>
      <w:pgMar w:top="360" w:right="1008" w:bottom="360" w:left="1440" w:header="0" w:footer="36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D4F2B" w:rsidRDefault="000D4F2B">
      <w:r>
        <w:separator/>
      </w:r>
    </w:p>
  </w:endnote>
  <w:endnote w:type="continuationSeparator" w:id="0">
    <w:p w:rsidR="000D4F2B" w:rsidRDefault="000D4F2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Bold">
    <w:panose1 w:val="020B0704020202020204"/>
    <w:charset w:val="00"/>
    <w:family w:val="roman"/>
    <w:pitch w:val="default"/>
    <w:sig w:usb0="00000000" w:usb1="00000000" w:usb2="00000000" w:usb3="00000000" w:csb0="00000000" w:csb1="00000000"/>
  </w:font>
  <w:font w:name="Times New Roman Bold">
    <w:panose1 w:val="02020803070505020304"/>
    <w:charset w:val="00"/>
    <w:family w:val="roman"/>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Raavi">
    <w:panose1 w:val="020B0502040204020203"/>
    <w:charset w:val="00"/>
    <w:family w:val="swiss"/>
    <w:pitch w:val="variable"/>
    <w:sig w:usb0="0002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5F3A" w:rsidRDefault="00E45F3A">
    <w:pPr>
      <w:pStyle w:val="Header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D4F2B" w:rsidRDefault="000D4F2B">
      <w:r>
        <w:separator/>
      </w:r>
    </w:p>
  </w:footnote>
  <w:footnote w:type="continuationSeparator" w:id="0">
    <w:p w:rsidR="000D4F2B" w:rsidRDefault="000D4F2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5F3A" w:rsidRDefault="00E45F3A">
    <w:pPr>
      <w:pStyle w:val="HeaderFoot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autoHyphenation/>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sLA0MjcxMrI0NzAxNDBS0lEKTi0uzszPAykwrAUAitmZgSwAAAA="/>
  </w:docVars>
  <w:rsids>
    <w:rsidRoot w:val="00E45F3A"/>
    <w:rsid w:val="00050C0C"/>
    <w:rsid w:val="000A0DAD"/>
    <w:rsid w:val="000B6C6E"/>
    <w:rsid w:val="000D4F2B"/>
    <w:rsid w:val="0011066A"/>
    <w:rsid w:val="001165CD"/>
    <w:rsid w:val="00220D2E"/>
    <w:rsid w:val="0022259A"/>
    <w:rsid w:val="003270F3"/>
    <w:rsid w:val="00327A32"/>
    <w:rsid w:val="0033405A"/>
    <w:rsid w:val="003609CF"/>
    <w:rsid w:val="003752B2"/>
    <w:rsid w:val="003E3315"/>
    <w:rsid w:val="00415C02"/>
    <w:rsid w:val="0042289F"/>
    <w:rsid w:val="004355ED"/>
    <w:rsid w:val="0045710D"/>
    <w:rsid w:val="00472867"/>
    <w:rsid w:val="00482357"/>
    <w:rsid w:val="00506FC7"/>
    <w:rsid w:val="005C12BD"/>
    <w:rsid w:val="00607F7E"/>
    <w:rsid w:val="006F033B"/>
    <w:rsid w:val="00755BF1"/>
    <w:rsid w:val="007C505A"/>
    <w:rsid w:val="00802E6E"/>
    <w:rsid w:val="00810B54"/>
    <w:rsid w:val="00913F49"/>
    <w:rsid w:val="00935A7A"/>
    <w:rsid w:val="00984DC3"/>
    <w:rsid w:val="00A255EA"/>
    <w:rsid w:val="00A30745"/>
    <w:rsid w:val="00A51887"/>
    <w:rsid w:val="00A71DA3"/>
    <w:rsid w:val="00A767F7"/>
    <w:rsid w:val="00B71842"/>
    <w:rsid w:val="00BB7E34"/>
    <w:rsid w:val="00C96475"/>
    <w:rsid w:val="00C97273"/>
    <w:rsid w:val="00D132C0"/>
    <w:rsid w:val="00DA0B78"/>
    <w:rsid w:val="00DD19A2"/>
    <w:rsid w:val="00E17F63"/>
    <w:rsid w:val="00E45F3A"/>
    <w:rsid w:val="00E558B4"/>
    <w:rsid w:val="00E76DF2"/>
    <w:rsid w:val="00ED2DE4"/>
    <w:rsid w:val="00ED4301"/>
    <w:rsid w:val="00F33D53"/>
    <w:rsid w:val="00F47FA1"/>
    <w:rsid w:val="00F5395F"/>
    <w:rsid w:val="00F56AC1"/>
    <w:rsid w:val="00F57C01"/>
    <w:rsid w:val="00F76D35"/>
    <w:rsid w:val="00FF02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A5188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51887"/>
    <w:rPr>
      <w:u w:val="single"/>
    </w:rPr>
  </w:style>
  <w:style w:type="paragraph" w:customStyle="1" w:styleId="HeaderFooter">
    <w:name w:val="Header &amp; Footer"/>
    <w:rsid w:val="00A51887"/>
    <w:pPr>
      <w:tabs>
        <w:tab w:val="right" w:pos="9020"/>
      </w:tabs>
    </w:pPr>
    <w:rPr>
      <w:rFonts w:ascii="Helvetica" w:hAnsi="Arial Unicode MS" w:cs="Arial Unicode MS"/>
      <w:color w:val="000000"/>
      <w:sz w:val="24"/>
      <w:szCs w:val="24"/>
      <w:u w:color="000000"/>
    </w:rPr>
  </w:style>
  <w:style w:type="paragraph" w:styleId="Title">
    <w:name w:val="Title"/>
    <w:next w:val="Body"/>
    <w:rsid w:val="00A51887"/>
    <w:pPr>
      <w:keepNext/>
    </w:pPr>
    <w:rPr>
      <w:rFonts w:ascii="Helvetica" w:hAnsi="Arial Unicode MS" w:cs="Arial Unicode MS"/>
      <w:b/>
      <w:bCs/>
      <w:color w:val="000000"/>
      <w:sz w:val="60"/>
      <w:szCs w:val="60"/>
      <w:u w:color="000000"/>
    </w:rPr>
  </w:style>
  <w:style w:type="paragraph" w:customStyle="1" w:styleId="Body">
    <w:name w:val="Body"/>
    <w:rsid w:val="00A51887"/>
    <w:rPr>
      <w:rFonts w:hAnsi="Arial Unicode MS" w:cs="Arial Unicode MS"/>
      <w:color w:val="000000"/>
      <w:sz w:val="24"/>
      <w:szCs w:val="24"/>
      <w:u w:color="000000"/>
    </w:rPr>
  </w:style>
  <w:style w:type="character" w:customStyle="1" w:styleId="None">
    <w:name w:val="None"/>
    <w:rsid w:val="00A51887"/>
  </w:style>
  <w:style w:type="character" w:customStyle="1" w:styleId="Hyperlink0">
    <w:name w:val="Hyperlink.0"/>
    <w:basedOn w:val="None"/>
    <w:rsid w:val="00A51887"/>
    <w:rPr>
      <w:color w:val="0000FF"/>
      <w:sz w:val="22"/>
      <w:szCs w:val="22"/>
      <w:u w:val="single" w:color="0000FF"/>
      <w:lang w:val="en-US"/>
    </w:rPr>
  </w:style>
  <w:style w:type="paragraph" w:styleId="BalloonText">
    <w:name w:val="Balloon Text"/>
    <w:basedOn w:val="Normal"/>
    <w:link w:val="BalloonTextChar"/>
    <w:uiPriority w:val="99"/>
    <w:semiHidden/>
    <w:unhideWhenUsed/>
    <w:rsid w:val="00F539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95F"/>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iehouston.org/"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asiehouston@gmail.com"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www.asiehouston.org/%23!membership/c70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62</Words>
  <Characters>206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Unknown</Company>
  <LinksUpToDate>false</LinksUpToDate>
  <CharactersWithSpaces>24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nesh Shah</dc:creator>
  <cp:lastModifiedBy>sasam</cp:lastModifiedBy>
  <cp:revision>3</cp:revision>
  <cp:lastPrinted>2018-01-23T15:57:00Z</cp:lastPrinted>
  <dcterms:created xsi:type="dcterms:W3CDTF">2018-12-10T14:58:00Z</dcterms:created>
  <dcterms:modified xsi:type="dcterms:W3CDTF">2018-12-10T16:06:00Z</dcterms:modified>
</cp:coreProperties>
</file>